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ABCB70" w14:textId="77777777" w:rsidR="00757772" w:rsidRPr="00757772" w:rsidRDefault="00757772" w:rsidP="00757772">
      <w:pPr>
        <w:shd w:val="clear" w:color="auto" w:fill="FFFFFF"/>
        <w:spacing w:after="173" w:line="240" w:lineRule="auto"/>
        <w:outlineLvl w:val="1"/>
        <w:rPr>
          <w:rFonts w:ascii="inherit" w:eastAsia="Times New Roman" w:hAnsi="inherit" w:cs="Arial"/>
          <w:b/>
          <w:bCs/>
          <w:color w:val="307699"/>
          <w:sz w:val="33"/>
          <w:szCs w:val="33"/>
        </w:rPr>
      </w:pPr>
      <w:r w:rsidRPr="00757772">
        <w:rPr>
          <w:rFonts w:ascii="inherit" w:eastAsia="Times New Roman" w:hAnsi="inherit" w:cs="Arial"/>
          <w:b/>
          <w:bCs/>
          <w:color w:val="307699"/>
          <w:sz w:val="33"/>
          <w:szCs w:val="33"/>
        </w:rPr>
        <w:t>Meets Specifications</w:t>
      </w:r>
    </w:p>
    <w:p w14:paraId="68A86113" w14:textId="77777777" w:rsidR="00757772" w:rsidRPr="00757772" w:rsidRDefault="00757772" w:rsidP="00757772">
      <w:pPr>
        <w:shd w:val="clear" w:color="auto" w:fill="FFFFFF"/>
        <w:spacing w:after="173" w:line="240" w:lineRule="auto"/>
        <w:outlineLvl w:val="2"/>
        <w:rPr>
          <w:rFonts w:ascii="inherit" w:eastAsia="Times New Roman" w:hAnsi="inherit" w:cs="Arial"/>
          <w:b/>
          <w:bCs/>
          <w:color w:val="303030"/>
          <w:sz w:val="27"/>
          <w:szCs w:val="27"/>
        </w:rPr>
      </w:pPr>
      <w:r w:rsidRPr="00757772">
        <w:rPr>
          <w:rFonts w:ascii="inherit" w:eastAsia="Times New Roman" w:hAnsi="inherit" w:cs="Arial"/>
          <w:b/>
          <w:bCs/>
          <w:color w:val="303030"/>
          <w:sz w:val="27"/>
          <w:szCs w:val="27"/>
        </w:rPr>
        <w:t>Congratulations on submitting this project! You should be proud of how far you’ve come . I really enjoyed reviewing your work.</w:t>
      </w:r>
    </w:p>
    <w:p w14:paraId="1EA10A7E" w14:textId="77777777" w:rsidR="00757772" w:rsidRPr="00757772" w:rsidRDefault="00757772" w:rsidP="00757772">
      <w:pPr>
        <w:shd w:val="clear" w:color="auto" w:fill="FFFFFF"/>
        <w:spacing w:before="345" w:after="173" w:line="240" w:lineRule="auto"/>
        <w:outlineLvl w:val="1"/>
        <w:rPr>
          <w:rFonts w:ascii="inherit" w:eastAsia="Times New Roman" w:hAnsi="inherit" w:cs="Arial"/>
          <w:b/>
          <w:bCs/>
          <w:color w:val="307699"/>
          <w:sz w:val="33"/>
          <w:szCs w:val="33"/>
        </w:rPr>
      </w:pPr>
      <w:r w:rsidRPr="00757772">
        <w:rPr>
          <w:rFonts w:ascii="inherit" w:eastAsia="Times New Roman" w:hAnsi="inherit" w:cs="Arial"/>
          <w:b/>
          <w:bCs/>
          <w:color w:val="307699"/>
          <w:sz w:val="33"/>
          <w:szCs w:val="33"/>
        </w:rPr>
        <w:t>You have successfully demonstrated a strong knowledge of both basic and advanced SQL queries, as well as how to answer questions like a data analyst would and used visualizations to show insights. Great job!</w:t>
      </w:r>
    </w:p>
    <w:p w14:paraId="231C4F87" w14:textId="77777777" w:rsidR="00757772" w:rsidRPr="00757772" w:rsidRDefault="00757772" w:rsidP="00757772">
      <w:pPr>
        <w:shd w:val="clear" w:color="auto" w:fill="FFFFFF"/>
        <w:spacing w:before="345" w:after="173" w:line="240" w:lineRule="auto"/>
        <w:outlineLvl w:val="1"/>
        <w:rPr>
          <w:rFonts w:ascii="inherit" w:eastAsia="Times New Roman" w:hAnsi="inherit" w:cs="Arial"/>
          <w:b/>
          <w:bCs/>
          <w:color w:val="2E3D49"/>
          <w:sz w:val="33"/>
          <w:szCs w:val="33"/>
        </w:rPr>
      </w:pPr>
      <w:r w:rsidRPr="00757772">
        <w:rPr>
          <w:rFonts w:ascii="inherit" w:eastAsia="Times New Roman" w:hAnsi="inherit" w:cs="Arial"/>
          <w:b/>
          <w:bCs/>
          <w:color w:val="2E3D49"/>
          <w:sz w:val="33"/>
          <w:szCs w:val="33"/>
        </w:rPr>
        <w:t>Queries</w:t>
      </w:r>
    </w:p>
    <w:p w14:paraId="1023BA06" w14:textId="77777777" w:rsidR="00757772" w:rsidRPr="00757772" w:rsidRDefault="00757772" w:rsidP="00757772">
      <w:pPr>
        <w:shd w:val="clear" w:color="auto" w:fill="FFFFFF"/>
        <w:spacing w:after="0" w:line="300" w:lineRule="atLeast"/>
        <w:rPr>
          <w:rFonts w:ascii="Arial" w:eastAsia="Times New Roman" w:hAnsi="Arial" w:cs="Arial"/>
          <w:b/>
          <w:bCs/>
          <w:color w:val="2E3D49"/>
          <w:sz w:val="21"/>
          <w:szCs w:val="21"/>
        </w:rPr>
      </w:pPr>
      <w:r w:rsidRPr="00757772">
        <w:rPr>
          <w:rFonts w:ascii="Arial" w:eastAsia="Times New Roman" w:hAnsi="Arial" w:cs="Arial"/>
          <w:b/>
          <w:bCs/>
          <w:color w:val="2E3D49"/>
          <w:sz w:val="21"/>
          <w:szCs w:val="21"/>
        </w:rPr>
        <w:t>All SQL queries run without errors and produce the intended results.</w:t>
      </w:r>
    </w:p>
    <w:p w14:paraId="45A432B3" w14:textId="77777777" w:rsidR="00757772" w:rsidRPr="00757772" w:rsidRDefault="00757772" w:rsidP="00757772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  <w:r w:rsidRPr="00757772">
        <w:rPr>
          <w:rFonts w:ascii="Arial" w:eastAsia="Times New Roman" w:hAnsi="Arial" w:cs="Arial"/>
          <w:color w:val="000709"/>
          <w:sz w:val="21"/>
          <w:szCs w:val="21"/>
        </w:rPr>
        <w:t>All your SQL queries run without errors .</w:t>
      </w:r>
    </w:p>
    <w:p w14:paraId="4739D18C" w14:textId="77777777" w:rsidR="00757772" w:rsidRPr="00757772" w:rsidRDefault="00757772" w:rsidP="00757772">
      <w:pPr>
        <w:shd w:val="clear" w:color="auto" w:fill="FFFFFF"/>
        <w:spacing w:after="225" w:line="300" w:lineRule="atLeast"/>
        <w:rPr>
          <w:rFonts w:ascii="Arial" w:eastAsia="Times New Roman" w:hAnsi="Arial" w:cs="Arial"/>
          <w:b/>
          <w:bCs/>
          <w:color w:val="2E3D49"/>
          <w:sz w:val="21"/>
          <w:szCs w:val="21"/>
        </w:rPr>
      </w:pPr>
      <w:r w:rsidRPr="00757772">
        <w:rPr>
          <w:rFonts w:ascii="Arial" w:eastAsia="Times New Roman" w:hAnsi="Arial" w:cs="Arial"/>
          <w:b/>
          <w:bCs/>
          <w:color w:val="2E3D49"/>
          <w:sz w:val="21"/>
          <w:szCs w:val="21"/>
        </w:rPr>
        <w:t>Each SQL query needs to include one or more explicit JOINs. The JOIN or JOINs should be necessary to the query.</w:t>
      </w:r>
    </w:p>
    <w:p w14:paraId="1028BD81" w14:textId="77777777" w:rsidR="00757772" w:rsidRPr="00757772" w:rsidRDefault="00757772" w:rsidP="00757772">
      <w:pPr>
        <w:shd w:val="clear" w:color="auto" w:fill="FFFFFF"/>
        <w:spacing w:after="0" w:line="300" w:lineRule="atLeast"/>
        <w:rPr>
          <w:rFonts w:ascii="Arial" w:eastAsia="Times New Roman" w:hAnsi="Arial" w:cs="Arial"/>
          <w:b/>
          <w:bCs/>
          <w:color w:val="2E3D49"/>
          <w:sz w:val="21"/>
          <w:szCs w:val="21"/>
        </w:rPr>
      </w:pPr>
      <w:r w:rsidRPr="00757772">
        <w:rPr>
          <w:rFonts w:ascii="Arial" w:eastAsia="Times New Roman" w:hAnsi="Arial" w:cs="Arial"/>
          <w:b/>
          <w:bCs/>
          <w:color w:val="2E3D49"/>
          <w:sz w:val="21"/>
          <w:szCs w:val="21"/>
        </w:rPr>
        <w:t>If a question does not require a JOIN please change the question to be one that does.</w:t>
      </w:r>
    </w:p>
    <w:p w14:paraId="05FAC8F2" w14:textId="77777777" w:rsidR="00757772" w:rsidRPr="00757772" w:rsidRDefault="00757772" w:rsidP="00757772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  <w:r w:rsidRPr="00757772">
        <w:rPr>
          <w:rFonts w:ascii="Arial" w:eastAsia="Times New Roman" w:hAnsi="Arial" w:cs="Arial"/>
          <w:color w:val="000709"/>
          <w:sz w:val="21"/>
          <w:szCs w:val="21"/>
        </w:rPr>
        <w:t>All SQL queries have JOINs and you used them correctly.</w:t>
      </w:r>
    </w:p>
    <w:p w14:paraId="00FB9F8B" w14:textId="77777777" w:rsidR="00757772" w:rsidRPr="00757772" w:rsidRDefault="00757772" w:rsidP="00757772">
      <w:pPr>
        <w:shd w:val="clear" w:color="auto" w:fill="FFFFFF"/>
        <w:spacing w:after="0" w:line="300" w:lineRule="atLeast"/>
        <w:rPr>
          <w:rFonts w:ascii="Arial" w:eastAsia="Times New Roman" w:hAnsi="Arial" w:cs="Arial"/>
          <w:b/>
          <w:bCs/>
          <w:color w:val="2E3D49"/>
          <w:sz w:val="21"/>
          <w:szCs w:val="21"/>
        </w:rPr>
      </w:pPr>
      <w:r w:rsidRPr="00757772">
        <w:rPr>
          <w:rFonts w:ascii="Arial" w:eastAsia="Times New Roman" w:hAnsi="Arial" w:cs="Arial"/>
          <w:b/>
          <w:bCs/>
          <w:color w:val="2E3D49"/>
          <w:sz w:val="21"/>
          <w:szCs w:val="21"/>
        </w:rPr>
        <w:t>Each SQL query needs to include one or more aggregations. This could be a COUNT, AVG, SUM, or other aggregation.</w:t>
      </w:r>
    </w:p>
    <w:p w14:paraId="502450BE" w14:textId="77777777" w:rsidR="00757772" w:rsidRPr="00757772" w:rsidRDefault="00757772" w:rsidP="00757772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  <w:r w:rsidRPr="00757772">
        <w:rPr>
          <w:rFonts w:ascii="Arial" w:eastAsia="Times New Roman" w:hAnsi="Arial" w:cs="Arial"/>
          <w:color w:val="000709"/>
          <w:sz w:val="21"/>
          <w:szCs w:val="21"/>
        </w:rPr>
        <w:t>All your queries included at least one aggregation.</w:t>
      </w:r>
    </w:p>
    <w:p w14:paraId="1C3A5A2D" w14:textId="77777777" w:rsidR="00757772" w:rsidRPr="00757772" w:rsidRDefault="00757772" w:rsidP="00757772">
      <w:pPr>
        <w:shd w:val="clear" w:color="auto" w:fill="FFFFFF"/>
        <w:spacing w:after="0" w:line="300" w:lineRule="atLeast"/>
        <w:rPr>
          <w:rFonts w:ascii="Arial" w:eastAsia="Times New Roman" w:hAnsi="Arial" w:cs="Arial"/>
          <w:b/>
          <w:bCs/>
          <w:color w:val="2E3D49"/>
          <w:sz w:val="21"/>
          <w:szCs w:val="21"/>
        </w:rPr>
      </w:pPr>
      <w:r w:rsidRPr="00757772">
        <w:rPr>
          <w:rFonts w:ascii="Arial" w:eastAsia="Times New Roman" w:hAnsi="Arial" w:cs="Arial"/>
          <w:b/>
          <w:bCs/>
          <w:color w:val="2E3D49"/>
          <w:sz w:val="21"/>
          <w:szCs w:val="21"/>
        </w:rPr>
        <w:t>At least 2 of the 4 SQL queries need to include either a subquery OR a CTE.</w:t>
      </w:r>
    </w:p>
    <w:p w14:paraId="05A2246D" w14:textId="77777777" w:rsidR="00757772" w:rsidRPr="00757772" w:rsidRDefault="00757772" w:rsidP="00757772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  <w:r w:rsidRPr="00757772">
        <w:rPr>
          <w:rFonts w:ascii="Arial" w:eastAsia="Times New Roman" w:hAnsi="Arial" w:cs="Arial"/>
          <w:color w:val="000709"/>
          <w:sz w:val="21"/>
          <w:szCs w:val="21"/>
        </w:rPr>
        <w:t>Nice use of subqueries!</w:t>
      </w:r>
    </w:p>
    <w:p w14:paraId="385C264A" w14:textId="77777777" w:rsidR="00757772" w:rsidRPr="00757772" w:rsidRDefault="00757772" w:rsidP="00757772">
      <w:pPr>
        <w:shd w:val="clear" w:color="auto" w:fill="FFFFFF"/>
        <w:spacing w:after="0" w:line="300" w:lineRule="atLeast"/>
        <w:rPr>
          <w:rFonts w:ascii="Arial" w:eastAsia="Times New Roman" w:hAnsi="Arial" w:cs="Arial"/>
          <w:b/>
          <w:bCs/>
          <w:color w:val="2E3D49"/>
          <w:sz w:val="21"/>
          <w:szCs w:val="21"/>
        </w:rPr>
      </w:pPr>
      <w:r w:rsidRPr="00757772">
        <w:rPr>
          <w:rFonts w:ascii="Arial" w:eastAsia="Times New Roman" w:hAnsi="Arial" w:cs="Arial"/>
          <w:b/>
          <w:bCs/>
          <w:color w:val="2E3D49"/>
          <w:sz w:val="21"/>
          <w:szCs w:val="21"/>
        </w:rPr>
        <w:t>At least 1 of the 4 queries should use a Window Function.</w:t>
      </w:r>
    </w:p>
    <w:p w14:paraId="4235C3AB" w14:textId="77777777" w:rsidR="00757772" w:rsidRPr="00757772" w:rsidRDefault="00757772" w:rsidP="00757772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  <w:r w:rsidRPr="00757772">
        <w:rPr>
          <w:rFonts w:ascii="Arial" w:eastAsia="Times New Roman" w:hAnsi="Arial" w:cs="Arial"/>
          <w:color w:val="000709"/>
          <w:sz w:val="21"/>
          <w:szCs w:val="21"/>
        </w:rPr>
        <w:t>Really great use of window functions!</w:t>
      </w:r>
    </w:p>
    <w:p w14:paraId="23A04858" w14:textId="77777777" w:rsidR="00757772" w:rsidRPr="00757772" w:rsidRDefault="00757772" w:rsidP="00757772">
      <w:pPr>
        <w:shd w:val="clear" w:color="auto" w:fill="FFFFFF"/>
        <w:spacing w:after="0" w:line="300" w:lineRule="atLeast"/>
        <w:rPr>
          <w:rFonts w:ascii="Arial" w:eastAsia="Times New Roman" w:hAnsi="Arial" w:cs="Arial"/>
          <w:b/>
          <w:bCs/>
          <w:color w:val="2E3D49"/>
          <w:sz w:val="21"/>
          <w:szCs w:val="21"/>
        </w:rPr>
      </w:pPr>
      <w:r w:rsidRPr="00757772">
        <w:rPr>
          <w:rFonts w:ascii="Arial" w:eastAsia="Times New Roman" w:hAnsi="Arial" w:cs="Arial"/>
          <w:b/>
          <w:bCs/>
          <w:color w:val="2E3D49"/>
          <w:sz w:val="21"/>
          <w:szCs w:val="21"/>
        </w:rPr>
        <w:t>The SQL queries are well formatted and use aliases.</w:t>
      </w:r>
    </w:p>
    <w:p w14:paraId="57042DE9" w14:textId="77777777" w:rsidR="00757772" w:rsidRPr="00757772" w:rsidRDefault="00757772" w:rsidP="00757772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  <w:r w:rsidRPr="00757772">
        <w:rPr>
          <w:rFonts w:ascii="Arial" w:eastAsia="Times New Roman" w:hAnsi="Arial" w:cs="Arial"/>
          <w:color w:val="000709"/>
          <w:sz w:val="21"/>
          <w:szCs w:val="21"/>
        </w:rPr>
        <w:t>All your queries were properly formatted and use Aliases</w:t>
      </w:r>
    </w:p>
    <w:p w14:paraId="56622A98" w14:textId="77777777" w:rsidR="00757772" w:rsidRPr="00757772" w:rsidRDefault="00757772" w:rsidP="00757772">
      <w:pPr>
        <w:shd w:val="clear" w:color="auto" w:fill="FFFFFF"/>
        <w:spacing w:before="345" w:after="173" w:line="240" w:lineRule="auto"/>
        <w:outlineLvl w:val="1"/>
        <w:rPr>
          <w:rFonts w:ascii="inherit" w:eastAsia="Times New Roman" w:hAnsi="inherit" w:cs="Arial"/>
          <w:b/>
          <w:bCs/>
          <w:color w:val="2E3D49"/>
          <w:sz w:val="33"/>
          <w:szCs w:val="33"/>
        </w:rPr>
      </w:pPr>
      <w:r w:rsidRPr="00757772">
        <w:rPr>
          <w:rFonts w:ascii="inherit" w:eastAsia="Times New Roman" w:hAnsi="inherit" w:cs="Arial"/>
          <w:b/>
          <w:bCs/>
          <w:color w:val="2E3D49"/>
          <w:sz w:val="33"/>
          <w:szCs w:val="33"/>
        </w:rPr>
        <w:t>Presentation</w:t>
      </w:r>
    </w:p>
    <w:p w14:paraId="0F08F917" w14:textId="77777777" w:rsidR="00757772" w:rsidRPr="00757772" w:rsidRDefault="00757772" w:rsidP="00757772">
      <w:pPr>
        <w:shd w:val="clear" w:color="auto" w:fill="FFFFFF"/>
        <w:spacing w:after="0" w:line="300" w:lineRule="atLeast"/>
        <w:rPr>
          <w:rFonts w:ascii="Arial" w:eastAsia="Times New Roman" w:hAnsi="Arial" w:cs="Arial"/>
          <w:b/>
          <w:bCs/>
          <w:color w:val="2E3D49"/>
          <w:sz w:val="21"/>
          <w:szCs w:val="21"/>
        </w:rPr>
      </w:pPr>
      <w:r w:rsidRPr="00757772">
        <w:rPr>
          <w:rFonts w:ascii="Arial" w:eastAsia="Times New Roman" w:hAnsi="Arial" w:cs="Arial"/>
          <w:b/>
          <w:bCs/>
          <w:color w:val="2E3D49"/>
          <w:sz w:val="21"/>
          <w:szCs w:val="21"/>
        </w:rPr>
        <w:t>Each slide should have a question and an appropriate visualization descriptions to address the question. The slides should be free of significant factual, spelling and grammatical mistakes.</w:t>
      </w:r>
    </w:p>
    <w:p w14:paraId="6648A219" w14:textId="77777777" w:rsidR="00757772" w:rsidRPr="00757772" w:rsidRDefault="00757772" w:rsidP="00757772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  <w:r w:rsidRPr="00757772">
        <w:rPr>
          <w:rFonts w:ascii="Arial" w:eastAsia="Times New Roman" w:hAnsi="Arial" w:cs="Arial"/>
          <w:color w:val="000709"/>
          <w:sz w:val="21"/>
          <w:szCs w:val="21"/>
        </w:rPr>
        <w:t>You answered the questions properly, had uncluttered charts and no significant spelling or grammatical mistakes. Way to go!</w:t>
      </w:r>
    </w:p>
    <w:p w14:paraId="0B7F8282" w14:textId="77777777" w:rsidR="00757772" w:rsidRPr="00757772" w:rsidRDefault="00757772" w:rsidP="00757772">
      <w:pPr>
        <w:shd w:val="clear" w:color="auto" w:fill="FFFFFF"/>
        <w:spacing w:after="0" w:line="300" w:lineRule="atLeast"/>
        <w:rPr>
          <w:rFonts w:ascii="Arial" w:eastAsia="Times New Roman" w:hAnsi="Arial" w:cs="Arial"/>
          <w:b/>
          <w:bCs/>
          <w:color w:val="2E3D49"/>
          <w:sz w:val="21"/>
          <w:szCs w:val="21"/>
        </w:rPr>
      </w:pPr>
      <w:r w:rsidRPr="00757772">
        <w:rPr>
          <w:rFonts w:ascii="Arial" w:eastAsia="Times New Roman" w:hAnsi="Arial" w:cs="Arial"/>
          <w:b/>
          <w:bCs/>
          <w:color w:val="2E3D49"/>
          <w:sz w:val="21"/>
          <w:szCs w:val="21"/>
        </w:rPr>
        <w:t>All visualizations should make logical sense and provide accurate analysis based on their query results.</w:t>
      </w:r>
    </w:p>
    <w:p w14:paraId="35BE7E82" w14:textId="77777777" w:rsidR="00757772" w:rsidRPr="00757772" w:rsidRDefault="00757772" w:rsidP="00757772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  <w:r w:rsidRPr="00757772">
        <w:rPr>
          <w:rFonts w:ascii="Arial" w:eastAsia="Times New Roman" w:hAnsi="Arial" w:cs="Arial"/>
          <w:color w:val="000709"/>
          <w:sz w:val="21"/>
          <w:szCs w:val="21"/>
        </w:rPr>
        <w:t>All your visualizations made logical sense and provided accurate analysis based on their query results.</w:t>
      </w:r>
    </w:p>
    <w:p w14:paraId="68080D6D" w14:textId="77777777" w:rsidR="00757772" w:rsidRPr="00757772" w:rsidRDefault="00757772" w:rsidP="0075777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495"/>
        <w:rPr>
          <w:rFonts w:ascii="Arial" w:eastAsia="Times New Roman" w:hAnsi="Arial" w:cs="Arial"/>
          <w:b/>
          <w:bCs/>
          <w:color w:val="2E3D49"/>
          <w:sz w:val="21"/>
          <w:szCs w:val="21"/>
        </w:rPr>
      </w:pPr>
      <w:r w:rsidRPr="00757772">
        <w:rPr>
          <w:rFonts w:ascii="Arial" w:eastAsia="Times New Roman" w:hAnsi="Arial" w:cs="Arial"/>
          <w:b/>
          <w:bCs/>
          <w:color w:val="2E3D49"/>
          <w:sz w:val="21"/>
          <w:szCs w:val="21"/>
        </w:rPr>
        <w:lastRenderedPageBreak/>
        <w:t>All visualizations include a title and axis labels, have a legend where applicable, and are easily understood.</w:t>
      </w:r>
    </w:p>
    <w:p w14:paraId="17F80463" w14:textId="77777777" w:rsidR="00757772" w:rsidRPr="00757772" w:rsidRDefault="00757772" w:rsidP="00757772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495"/>
        <w:rPr>
          <w:rFonts w:ascii="Arial" w:eastAsia="Times New Roman" w:hAnsi="Arial" w:cs="Arial"/>
          <w:b/>
          <w:bCs/>
          <w:color w:val="2E3D49"/>
          <w:sz w:val="21"/>
          <w:szCs w:val="21"/>
        </w:rPr>
      </w:pPr>
      <w:r w:rsidRPr="00757772">
        <w:rPr>
          <w:rFonts w:ascii="Arial" w:eastAsia="Times New Roman" w:hAnsi="Arial" w:cs="Arial"/>
          <w:b/>
          <w:bCs/>
          <w:color w:val="2E3D49"/>
          <w:sz w:val="21"/>
          <w:szCs w:val="21"/>
        </w:rPr>
        <w:t>Every visualization should have:</w:t>
      </w:r>
    </w:p>
    <w:p w14:paraId="20CD121F" w14:textId="77777777" w:rsidR="00757772" w:rsidRPr="00757772" w:rsidRDefault="00757772" w:rsidP="00757772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1215"/>
        <w:rPr>
          <w:rFonts w:ascii="Arial" w:eastAsia="Times New Roman" w:hAnsi="Arial" w:cs="Arial"/>
          <w:b/>
          <w:bCs/>
          <w:color w:val="2E3D49"/>
          <w:sz w:val="21"/>
          <w:szCs w:val="21"/>
        </w:rPr>
      </w:pPr>
      <w:r w:rsidRPr="00757772">
        <w:rPr>
          <w:rFonts w:ascii="Arial" w:eastAsia="Times New Roman" w:hAnsi="Arial" w:cs="Arial"/>
          <w:b/>
          <w:bCs/>
          <w:color w:val="2E3D49"/>
          <w:sz w:val="21"/>
          <w:szCs w:val="21"/>
        </w:rPr>
        <w:t>chart title</w:t>
      </w:r>
    </w:p>
    <w:p w14:paraId="763D0607" w14:textId="77777777" w:rsidR="00757772" w:rsidRPr="00757772" w:rsidRDefault="00757772" w:rsidP="00757772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1215"/>
        <w:rPr>
          <w:rFonts w:ascii="Arial" w:eastAsia="Times New Roman" w:hAnsi="Arial" w:cs="Arial"/>
          <w:b/>
          <w:bCs/>
          <w:color w:val="2E3D49"/>
          <w:sz w:val="21"/>
          <w:szCs w:val="21"/>
        </w:rPr>
      </w:pPr>
      <w:r w:rsidRPr="00757772">
        <w:rPr>
          <w:rFonts w:ascii="Arial" w:eastAsia="Times New Roman" w:hAnsi="Arial" w:cs="Arial"/>
          <w:b/>
          <w:bCs/>
          <w:color w:val="2E3D49"/>
          <w:sz w:val="21"/>
          <w:szCs w:val="21"/>
        </w:rPr>
        <w:t>x axis title</w:t>
      </w:r>
    </w:p>
    <w:p w14:paraId="1E1D216C" w14:textId="77777777" w:rsidR="00757772" w:rsidRPr="00757772" w:rsidRDefault="00757772" w:rsidP="00757772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1215"/>
        <w:rPr>
          <w:rFonts w:ascii="Arial" w:eastAsia="Times New Roman" w:hAnsi="Arial" w:cs="Arial"/>
          <w:b/>
          <w:bCs/>
          <w:color w:val="2E3D49"/>
          <w:sz w:val="21"/>
          <w:szCs w:val="21"/>
        </w:rPr>
      </w:pPr>
      <w:r w:rsidRPr="00757772">
        <w:rPr>
          <w:rFonts w:ascii="Arial" w:eastAsia="Times New Roman" w:hAnsi="Arial" w:cs="Arial"/>
          <w:b/>
          <w:bCs/>
          <w:color w:val="2E3D49"/>
          <w:sz w:val="21"/>
          <w:szCs w:val="21"/>
        </w:rPr>
        <w:t>x axis label</w:t>
      </w:r>
    </w:p>
    <w:p w14:paraId="5E97EED8" w14:textId="77777777" w:rsidR="00757772" w:rsidRPr="00757772" w:rsidRDefault="00757772" w:rsidP="00757772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1215"/>
        <w:rPr>
          <w:rFonts w:ascii="Arial" w:eastAsia="Times New Roman" w:hAnsi="Arial" w:cs="Arial"/>
          <w:b/>
          <w:bCs/>
          <w:color w:val="2E3D49"/>
          <w:sz w:val="21"/>
          <w:szCs w:val="21"/>
        </w:rPr>
      </w:pPr>
      <w:r w:rsidRPr="00757772">
        <w:rPr>
          <w:rFonts w:ascii="Arial" w:eastAsia="Times New Roman" w:hAnsi="Arial" w:cs="Arial"/>
          <w:b/>
          <w:bCs/>
          <w:color w:val="2E3D49"/>
          <w:sz w:val="21"/>
          <w:szCs w:val="21"/>
        </w:rPr>
        <w:t>y axis title</w:t>
      </w:r>
    </w:p>
    <w:p w14:paraId="05B2C0AB" w14:textId="77777777" w:rsidR="00757772" w:rsidRPr="00757772" w:rsidRDefault="00757772" w:rsidP="00757772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1215"/>
        <w:rPr>
          <w:rFonts w:ascii="Arial" w:eastAsia="Times New Roman" w:hAnsi="Arial" w:cs="Arial"/>
          <w:b/>
          <w:bCs/>
          <w:color w:val="2E3D49"/>
          <w:sz w:val="21"/>
          <w:szCs w:val="21"/>
        </w:rPr>
      </w:pPr>
      <w:r w:rsidRPr="00757772">
        <w:rPr>
          <w:rFonts w:ascii="Arial" w:eastAsia="Times New Roman" w:hAnsi="Arial" w:cs="Arial"/>
          <w:b/>
          <w:bCs/>
          <w:color w:val="2E3D49"/>
          <w:sz w:val="21"/>
          <w:szCs w:val="21"/>
        </w:rPr>
        <w:t>y axis labels</w:t>
      </w:r>
    </w:p>
    <w:p w14:paraId="35961EB0" w14:textId="77777777" w:rsidR="00757772" w:rsidRPr="00757772" w:rsidRDefault="00757772" w:rsidP="00757772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  <w:r w:rsidRPr="00757772">
        <w:rPr>
          <w:rFonts w:ascii="Arial" w:eastAsia="Times New Roman" w:hAnsi="Arial" w:cs="Arial"/>
          <w:color w:val="000709"/>
          <w:sz w:val="21"/>
          <w:szCs w:val="21"/>
        </w:rPr>
        <w:t>All your charts included a title and axis labels, had a legend where applicable, and were easily understood by me.</w:t>
      </w:r>
    </w:p>
    <w:p w14:paraId="37CC2412" w14:textId="35CD23CE" w:rsidR="00F03419" w:rsidRDefault="00F03419" w:rsidP="00DA2979">
      <w:pPr>
        <w:spacing w:line="240" w:lineRule="auto"/>
        <w:rPr>
          <w:rFonts w:cstheme="minorHAnsi"/>
        </w:rPr>
      </w:pPr>
    </w:p>
    <w:p w14:paraId="19E3590D" w14:textId="41DBF893" w:rsidR="00A32E59" w:rsidRDefault="00A32E59" w:rsidP="00DA2979">
      <w:pPr>
        <w:spacing w:line="240" w:lineRule="auto"/>
        <w:rPr>
          <w:rFonts w:cstheme="minorHAnsi"/>
        </w:rPr>
      </w:pPr>
    </w:p>
    <w:p w14:paraId="2EDC09BA" w14:textId="4A6DF4BE" w:rsidR="00A32E59" w:rsidRDefault="00A32E59" w:rsidP="00DA2979">
      <w:pPr>
        <w:spacing w:line="240" w:lineRule="auto"/>
        <w:rPr>
          <w:rFonts w:cstheme="minorHAnsi"/>
        </w:rPr>
      </w:pPr>
    </w:p>
    <w:p w14:paraId="7753047F" w14:textId="46E0766B" w:rsidR="00A32E59" w:rsidRDefault="00A32E59" w:rsidP="00DA2979">
      <w:pPr>
        <w:spacing w:line="240" w:lineRule="auto"/>
        <w:rPr>
          <w:rFonts w:cstheme="minorHAnsi"/>
        </w:rPr>
      </w:pPr>
    </w:p>
    <w:p w14:paraId="2C2BD17F" w14:textId="2810BAD2" w:rsidR="00A32E59" w:rsidRDefault="00A32E59" w:rsidP="00DA2979">
      <w:pPr>
        <w:spacing w:line="240" w:lineRule="auto"/>
        <w:rPr>
          <w:rFonts w:cstheme="minorHAnsi"/>
        </w:rPr>
      </w:pPr>
    </w:p>
    <w:p w14:paraId="24DBE148" w14:textId="225E5C94" w:rsidR="00A32E59" w:rsidRDefault="00A32E59" w:rsidP="00DA2979">
      <w:pPr>
        <w:spacing w:line="240" w:lineRule="auto"/>
        <w:rPr>
          <w:rFonts w:cstheme="minorHAnsi"/>
        </w:rPr>
      </w:pPr>
    </w:p>
    <w:p w14:paraId="19124FF1" w14:textId="6E919089" w:rsidR="00A32E59" w:rsidRDefault="00A32E59" w:rsidP="00DA2979">
      <w:pPr>
        <w:spacing w:line="240" w:lineRule="auto"/>
        <w:rPr>
          <w:rFonts w:cstheme="minorHAnsi"/>
        </w:rPr>
      </w:pPr>
    </w:p>
    <w:p w14:paraId="6162DC9E" w14:textId="28B67530" w:rsidR="00A32E59" w:rsidRDefault="00A32E59" w:rsidP="00DA2979">
      <w:pPr>
        <w:spacing w:line="240" w:lineRule="auto"/>
        <w:rPr>
          <w:rFonts w:cstheme="minorHAnsi"/>
        </w:rPr>
      </w:pPr>
    </w:p>
    <w:p w14:paraId="7ABA7977" w14:textId="5ED2D1ED" w:rsidR="00A32E59" w:rsidRDefault="00A32E59" w:rsidP="00DA2979">
      <w:pPr>
        <w:spacing w:line="240" w:lineRule="auto"/>
        <w:rPr>
          <w:rFonts w:cstheme="minorHAnsi"/>
        </w:rPr>
      </w:pPr>
    </w:p>
    <w:p w14:paraId="58CC4923" w14:textId="301EADF7" w:rsidR="00A32E59" w:rsidRDefault="00A32E59" w:rsidP="00DA2979">
      <w:pPr>
        <w:spacing w:line="240" w:lineRule="auto"/>
        <w:rPr>
          <w:rFonts w:cstheme="minorHAnsi"/>
        </w:rPr>
      </w:pPr>
    </w:p>
    <w:p w14:paraId="2404A5F0" w14:textId="615EAD6B" w:rsidR="00A32E59" w:rsidRDefault="00A32E59" w:rsidP="00DA2979">
      <w:pPr>
        <w:spacing w:line="240" w:lineRule="auto"/>
        <w:rPr>
          <w:rFonts w:cstheme="minorHAnsi"/>
        </w:rPr>
      </w:pPr>
    </w:p>
    <w:p w14:paraId="082FDBC8" w14:textId="2F0F4F70" w:rsidR="00A32E59" w:rsidRDefault="00A32E59" w:rsidP="00DA2979">
      <w:pPr>
        <w:spacing w:line="240" w:lineRule="auto"/>
        <w:rPr>
          <w:rFonts w:cstheme="minorHAnsi"/>
        </w:rPr>
      </w:pPr>
    </w:p>
    <w:p w14:paraId="796755F9" w14:textId="0C5A2CF1" w:rsidR="00A32E59" w:rsidRDefault="00A32E59" w:rsidP="00DA2979">
      <w:pPr>
        <w:spacing w:line="240" w:lineRule="auto"/>
        <w:rPr>
          <w:rFonts w:cstheme="minorHAnsi"/>
        </w:rPr>
      </w:pPr>
    </w:p>
    <w:p w14:paraId="7A7ADA36" w14:textId="56124074" w:rsidR="00A32E59" w:rsidRDefault="00A32E59" w:rsidP="00DA2979">
      <w:pPr>
        <w:spacing w:line="240" w:lineRule="auto"/>
        <w:rPr>
          <w:rFonts w:cstheme="minorHAnsi"/>
        </w:rPr>
      </w:pPr>
    </w:p>
    <w:p w14:paraId="153F7F48" w14:textId="4002982A" w:rsidR="00A32E59" w:rsidRDefault="00A32E59" w:rsidP="00DA2979">
      <w:pPr>
        <w:spacing w:line="240" w:lineRule="auto"/>
        <w:rPr>
          <w:rFonts w:cstheme="minorHAnsi"/>
        </w:rPr>
      </w:pPr>
    </w:p>
    <w:p w14:paraId="3E946723" w14:textId="5E45886C" w:rsidR="00A32E59" w:rsidRDefault="00A32E59" w:rsidP="00DA2979">
      <w:pPr>
        <w:spacing w:line="240" w:lineRule="auto"/>
        <w:rPr>
          <w:rFonts w:cstheme="minorHAnsi"/>
        </w:rPr>
      </w:pPr>
    </w:p>
    <w:p w14:paraId="2C8F87DA" w14:textId="195B9043" w:rsidR="00A32E59" w:rsidRDefault="00A32E59" w:rsidP="00DA2979">
      <w:pPr>
        <w:spacing w:line="240" w:lineRule="auto"/>
        <w:rPr>
          <w:rFonts w:cstheme="minorHAnsi"/>
        </w:rPr>
      </w:pPr>
    </w:p>
    <w:p w14:paraId="68BA1A8D" w14:textId="4699869D" w:rsidR="00A32E59" w:rsidRDefault="00A32E59" w:rsidP="00DA2979">
      <w:pPr>
        <w:spacing w:line="240" w:lineRule="auto"/>
        <w:rPr>
          <w:rFonts w:cstheme="minorHAnsi"/>
        </w:rPr>
      </w:pPr>
    </w:p>
    <w:p w14:paraId="0ACE0463" w14:textId="1C8B0B28" w:rsidR="00A32E59" w:rsidRDefault="00A32E59" w:rsidP="00DA2979">
      <w:pPr>
        <w:spacing w:line="240" w:lineRule="auto"/>
        <w:rPr>
          <w:rFonts w:cstheme="minorHAnsi"/>
        </w:rPr>
      </w:pPr>
    </w:p>
    <w:p w14:paraId="1D37B20F" w14:textId="7CB6A996" w:rsidR="00A32E59" w:rsidRDefault="00A32E59" w:rsidP="00DA2979">
      <w:pPr>
        <w:spacing w:line="240" w:lineRule="auto"/>
        <w:rPr>
          <w:rFonts w:cstheme="minorHAnsi"/>
        </w:rPr>
      </w:pPr>
    </w:p>
    <w:p w14:paraId="0694CBEB" w14:textId="155FA38E" w:rsidR="00A32E59" w:rsidRDefault="00A32E59" w:rsidP="00DA2979">
      <w:pPr>
        <w:spacing w:line="240" w:lineRule="auto"/>
        <w:rPr>
          <w:rFonts w:cstheme="minorHAnsi"/>
        </w:rPr>
      </w:pPr>
    </w:p>
    <w:p w14:paraId="1112465F" w14:textId="05225E71" w:rsidR="00A32E59" w:rsidRDefault="00A32E59" w:rsidP="00DA2979">
      <w:pPr>
        <w:spacing w:line="240" w:lineRule="auto"/>
        <w:rPr>
          <w:rFonts w:cstheme="minorHAnsi"/>
        </w:rPr>
      </w:pPr>
    </w:p>
    <w:p w14:paraId="128DC3CF" w14:textId="639D9CDC" w:rsidR="00A32E59" w:rsidRDefault="00A32E59" w:rsidP="00DA2979">
      <w:pPr>
        <w:spacing w:line="240" w:lineRule="auto"/>
        <w:rPr>
          <w:rFonts w:cstheme="minorHAnsi"/>
        </w:rPr>
      </w:pPr>
    </w:p>
    <w:p w14:paraId="26A103B3" w14:textId="0A17BB7A" w:rsidR="00A32E59" w:rsidRDefault="00A32E59" w:rsidP="00DA2979">
      <w:pPr>
        <w:spacing w:line="240" w:lineRule="auto"/>
        <w:rPr>
          <w:rFonts w:cstheme="minorHAnsi"/>
        </w:rPr>
      </w:pPr>
    </w:p>
    <w:p w14:paraId="4B7FFBCE" w14:textId="2BF0AC5A" w:rsidR="00A32E59" w:rsidRDefault="00A32E59" w:rsidP="00DA297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lastRenderedPageBreak/>
        <w:t>Code Review Comments</w:t>
      </w:r>
    </w:p>
    <w:p w14:paraId="4B10D60E" w14:textId="636FC296" w:rsidR="00A32E59" w:rsidRDefault="00A32E59" w:rsidP="00DA2979">
      <w:pPr>
        <w:spacing w:line="240" w:lineRule="auto"/>
        <w:rPr>
          <w:rFonts w:cstheme="minorHAnsi"/>
          <w:b/>
          <w:bCs/>
          <w:u w:val="single"/>
        </w:rPr>
      </w:pPr>
      <w:r>
        <w:rPr>
          <w:rFonts w:cstheme="minorHAnsi"/>
          <w:b/>
          <w:bCs/>
          <w:u w:val="single"/>
        </w:rPr>
        <w:t>Q1.</w:t>
      </w:r>
    </w:p>
    <w:p w14:paraId="7E9D4141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/*Question 1:</w:t>
      </w:r>
    </w:p>
    <w:p w14:paraId="71DD57D1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We want to understand more about the movies that families are watching. The following categories are considered family movies: Animation, Children, Classics, Comedy, Family and Music.</w:t>
      </w:r>
    </w:p>
    <w:p w14:paraId="537EDAD8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</w:p>
    <w:p w14:paraId="449E7C4A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Create a query that lists each movie, the film category it is classified in, and the number of times it has been rented out.</w:t>
      </w:r>
    </w:p>
    <w:p w14:paraId="0F130B56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</w:p>
    <w:p w14:paraId="68A69DA8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Query 1</w:t>
      </w:r>
    </w:p>
    <w:p w14:paraId="5AFB37CE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</w:rPr>
      </w:pPr>
      <w:r w:rsidRPr="00A32E59">
        <w:rPr>
          <w:rFonts w:cstheme="minorHAnsi"/>
          <w:b/>
          <w:bCs/>
        </w:rPr>
        <w:t>*/</w:t>
      </w:r>
    </w:p>
    <w:p w14:paraId="7298CAC0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</w:rPr>
      </w:pPr>
      <w:r w:rsidRPr="00A32E59">
        <w:rPr>
          <w:rFonts w:cstheme="minorHAnsi"/>
          <w:b/>
          <w:bCs/>
        </w:rPr>
        <w:t>SELECT</w:t>
      </w:r>
    </w:p>
    <w:p w14:paraId="6AA71DAF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</w:rPr>
      </w:pPr>
      <w:r w:rsidRPr="00A32E59">
        <w:rPr>
          <w:rFonts w:cstheme="minorHAnsi"/>
          <w:b/>
          <w:bCs/>
        </w:rPr>
        <w:t xml:space="preserve">  </w:t>
      </w:r>
      <w:proofErr w:type="spellStart"/>
      <w:r w:rsidRPr="00A32E59">
        <w:rPr>
          <w:rFonts w:cstheme="minorHAnsi"/>
          <w:b/>
          <w:bCs/>
        </w:rPr>
        <w:t>film.title</w:t>
      </w:r>
      <w:proofErr w:type="spellEnd"/>
      <w:r w:rsidRPr="00A32E59">
        <w:rPr>
          <w:rFonts w:cstheme="minorHAnsi"/>
          <w:b/>
          <w:bCs/>
        </w:rPr>
        <w:t xml:space="preserve"> </w:t>
      </w:r>
      <w:proofErr w:type="spellStart"/>
      <w:r w:rsidRPr="00A32E59">
        <w:rPr>
          <w:rFonts w:cstheme="minorHAnsi"/>
          <w:b/>
          <w:bCs/>
        </w:rPr>
        <w:t>film_title</w:t>
      </w:r>
      <w:proofErr w:type="spellEnd"/>
      <w:r w:rsidRPr="00A32E59">
        <w:rPr>
          <w:rFonts w:cstheme="minorHAnsi"/>
          <w:b/>
          <w:bCs/>
        </w:rPr>
        <w:t>,</w:t>
      </w:r>
    </w:p>
    <w:p w14:paraId="282ABF2F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</w:rPr>
      </w:pPr>
      <w:r w:rsidRPr="00A32E59">
        <w:rPr>
          <w:rFonts w:cstheme="minorHAnsi"/>
          <w:b/>
          <w:bCs/>
        </w:rPr>
        <w:t xml:space="preserve">  category.name </w:t>
      </w:r>
      <w:proofErr w:type="spellStart"/>
      <w:r w:rsidRPr="00A32E59">
        <w:rPr>
          <w:rFonts w:cstheme="minorHAnsi"/>
          <w:b/>
          <w:bCs/>
        </w:rPr>
        <w:t>category_name</w:t>
      </w:r>
      <w:proofErr w:type="spellEnd"/>
      <w:r w:rsidRPr="00A32E59">
        <w:rPr>
          <w:rFonts w:cstheme="minorHAnsi"/>
          <w:b/>
          <w:bCs/>
        </w:rPr>
        <w:t>,</w:t>
      </w:r>
    </w:p>
    <w:p w14:paraId="0AF5242D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</w:rPr>
      </w:pPr>
      <w:r w:rsidRPr="00A32E59">
        <w:rPr>
          <w:rFonts w:cstheme="minorHAnsi"/>
          <w:b/>
          <w:bCs/>
        </w:rPr>
        <w:t xml:space="preserve">  SUM(</w:t>
      </w:r>
      <w:proofErr w:type="spellStart"/>
      <w:r w:rsidRPr="00A32E59">
        <w:rPr>
          <w:rFonts w:cstheme="minorHAnsi"/>
          <w:b/>
          <w:bCs/>
        </w:rPr>
        <w:t>rental.rental_id</w:t>
      </w:r>
      <w:proofErr w:type="spellEnd"/>
      <w:r w:rsidRPr="00A32E59">
        <w:rPr>
          <w:rFonts w:cstheme="minorHAnsi"/>
          <w:b/>
          <w:bCs/>
        </w:rPr>
        <w:t>)</w:t>
      </w:r>
    </w:p>
    <w:p w14:paraId="79798B5D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</w:rPr>
      </w:pPr>
      <w:r w:rsidRPr="00A32E59">
        <w:rPr>
          <w:rFonts w:cstheme="minorHAnsi"/>
          <w:b/>
          <w:bCs/>
        </w:rPr>
        <w:t>FROM film</w:t>
      </w:r>
    </w:p>
    <w:p w14:paraId="46E477C1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</w:rPr>
      </w:pPr>
      <w:r w:rsidRPr="00A32E59">
        <w:rPr>
          <w:rFonts w:cstheme="minorHAnsi"/>
          <w:b/>
          <w:bCs/>
        </w:rPr>
        <w:t xml:space="preserve">JOIN </w:t>
      </w:r>
      <w:proofErr w:type="spellStart"/>
      <w:r w:rsidRPr="00A32E59">
        <w:rPr>
          <w:rFonts w:cstheme="minorHAnsi"/>
          <w:b/>
          <w:bCs/>
        </w:rPr>
        <w:t>film_category</w:t>
      </w:r>
      <w:proofErr w:type="spellEnd"/>
    </w:p>
    <w:p w14:paraId="45D30273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</w:rPr>
      </w:pPr>
      <w:r w:rsidRPr="00A32E59">
        <w:rPr>
          <w:rFonts w:cstheme="minorHAnsi"/>
          <w:b/>
          <w:bCs/>
        </w:rPr>
        <w:t xml:space="preserve">  ON </w:t>
      </w:r>
      <w:proofErr w:type="spellStart"/>
      <w:r w:rsidRPr="00A32E59">
        <w:rPr>
          <w:rFonts w:cstheme="minorHAnsi"/>
          <w:b/>
          <w:bCs/>
        </w:rPr>
        <w:t>film.film_id</w:t>
      </w:r>
      <w:proofErr w:type="spellEnd"/>
      <w:r w:rsidRPr="00A32E59">
        <w:rPr>
          <w:rFonts w:cstheme="minorHAnsi"/>
          <w:b/>
          <w:bCs/>
        </w:rPr>
        <w:t xml:space="preserve"> = </w:t>
      </w:r>
      <w:proofErr w:type="spellStart"/>
      <w:r w:rsidRPr="00A32E59">
        <w:rPr>
          <w:rFonts w:cstheme="minorHAnsi"/>
          <w:b/>
          <w:bCs/>
        </w:rPr>
        <w:t>film_category.film_id</w:t>
      </w:r>
      <w:proofErr w:type="spellEnd"/>
    </w:p>
    <w:p w14:paraId="4B11DFBA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</w:rPr>
      </w:pPr>
      <w:r w:rsidRPr="00A32E59">
        <w:rPr>
          <w:rFonts w:cstheme="minorHAnsi"/>
          <w:b/>
          <w:bCs/>
        </w:rPr>
        <w:t>JOIN category</w:t>
      </w:r>
    </w:p>
    <w:p w14:paraId="07C0B645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</w:rPr>
      </w:pPr>
      <w:r w:rsidRPr="00A32E59">
        <w:rPr>
          <w:rFonts w:cstheme="minorHAnsi"/>
          <w:b/>
          <w:bCs/>
        </w:rPr>
        <w:t xml:space="preserve">  ON </w:t>
      </w:r>
      <w:proofErr w:type="spellStart"/>
      <w:r w:rsidRPr="00A32E59">
        <w:rPr>
          <w:rFonts w:cstheme="minorHAnsi"/>
          <w:b/>
          <w:bCs/>
        </w:rPr>
        <w:t>category.category_id</w:t>
      </w:r>
      <w:proofErr w:type="spellEnd"/>
      <w:r w:rsidRPr="00A32E59">
        <w:rPr>
          <w:rFonts w:cstheme="minorHAnsi"/>
          <w:b/>
          <w:bCs/>
        </w:rPr>
        <w:t xml:space="preserve"> = </w:t>
      </w:r>
      <w:proofErr w:type="spellStart"/>
      <w:r w:rsidRPr="00A32E59">
        <w:rPr>
          <w:rFonts w:cstheme="minorHAnsi"/>
          <w:b/>
          <w:bCs/>
        </w:rPr>
        <w:t>film_category.category_id</w:t>
      </w:r>
      <w:proofErr w:type="spellEnd"/>
    </w:p>
    <w:p w14:paraId="071D246D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</w:rPr>
      </w:pPr>
      <w:r w:rsidRPr="00A32E59">
        <w:rPr>
          <w:rFonts w:cstheme="minorHAnsi"/>
          <w:b/>
          <w:bCs/>
        </w:rPr>
        <w:t>JOIN rental</w:t>
      </w:r>
    </w:p>
    <w:p w14:paraId="6C74C0B5" w14:textId="383C4106" w:rsidR="00A32E59" w:rsidRPr="00A32E59" w:rsidRDefault="00A32E59" w:rsidP="00A32E59">
      <w:pPr>
        <w:spacing w:line="240" w:lineRule="auto"/>
        <w:rPr>
          <w:rFonts w:cstheme="minorHAnsi"/>
          <w:b/>
          <w:bCs/>
        </w:rPr>
      </w:pPr>
      <w:r w:rsidRPr="00A32E59">
        <w:rPr>
          <w:rFonts w:cstheme="minorHAnsi"/>
          <w:b/>
          <w:bCs/>
        </w:rPr>
        <w:t xml:space="preserve">  ON </w:t>
      </w:r>
      <w:proofErr w:type="spellStart"/>
      <w:r w:rsidRPr="00A32E59">
        <w:rPr>
          <w:rFonts w:cstheme="minorHAnsi"/>
          <w:b/>
          <w:bCs/>
        </w:rPr>
        <w:t>rental.rental_id</w:t>
      </w:r>
      <w:proofErr w:type="spellEnd"/>
      <w:r w:rsidRPr="00A32E59">
        <w:rPr>
          <w:rFonts w:cstheme="minorHAnsi"/>
          <w:b/>
          <w:bCs/>
        </w:rPr>
        <w:t xml:space="preserve"> = </w:t>
      </w:r>
      <w:proofErr w:type="spellStart"/>
      <w:r w:rsidRPr="00A32E59">
        <w:rPr>
          <w:rFonts w:cstheme="minorHAnsi"/>
          <w:b/>
          <w:bCs/>
        </w:rPr>
        <w:t>film.film_id</w:t>
      </w:r>
      <w:proofErr w:type="spellEnd"/>
    </w:p>
    <w:p w14:paraId="7A976329" w14:textId="77777777" w:rsid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</w:p>
    <w:p w14:paraId="4F053306" w14:textId="18466AD6" w:rsidR="00A32E59" w:rsidRPr="00A32E59" w:rsidRDefault="00A32E59" w:rsidP="00A32E59">
      <w:pPr>
        <w:shd w:val="clear" w:color="auto" w:fill="454F58"/>
        <w:spacing w:after="0" w:line="240" w:lineRule="auto"/>
        <w:rPr>
          <w:rFonts w:ascii="Courier New" w:eastAsia="Times New Roman" w:hAnsi="Courier New" w:cs="Courier New"/>
          <w:caps/>
          <w:color w:val="FFFFFF"/>
          <w:spacing w:val="15"/>
          <w:sz w:val="18"/>
          <w:szCs w:val="18"/>
        </w:rPr>
      </w:pPr>
      <w:r>
        <w:rPr>
          <w:rFonts w:ascii="Courier New" w:eastAsia="Times New Roman" w:hAnsi="Courier New" w:cs="Courier New"/>
          <w:caps/>
          <w:color w:val="FFFFFF"/>
          <w:spacing w:val="15"/>
          <w:sz w:val="18"/>
          <w:szCs w:val="18"/>
        </w:rPr>
        <w:t xml:space="preserve">Q1 </w:t>
      </w:r>
      <w:r w:rsidRPr="00A32E59">
        <w:rPr>
          <w:rFonts w:ascii="Courier New" w:eastAsia="Times New Roman" w:hAnsi="Courier New" w:cs="Courier New"/>
          <w:caps/>
          <w:color w:val="FFFFFF"/>
          <w:spacing w:val="15"/>
          <w:sz w:val="18"/>
          <w:szCs w:val="18"/>
        </w:rPr>
        <w:t>SUGGESTION</w:t>
      </w:r>
    </w:p>
    <w:p w14:paraId="15833D35" w14:textId="77777777" w:rsidR="00A32E59" w:rsidRPr="00A32E59" w:rsidRDefault="00A32E59" w:rsidP="00A32E59">
      <w:pPr>
        <w:shd w:val="clear" w:color="auto" w:fill="FFFFFF"/>
        <w:spacing w:after="225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  <w:r w:rsidRPr="00A32E59">
        <w:rPr>
          <w:rFonts w:ascii="Arial" w:eastAsia="Times New Roman" w:hAnsi="Arial" w:cs="Arial"/>
          <w:color w:val="000709"/>
          <w:sz w:val="21"/>
          <w:szCs w:val="21"/>
        </w:rPr>
        <w:t>The join between the rental &amp; film tables is incorrect. When you join on non-matching fields, it results in wrong results.</w:t>
      </w:r>
    </w:p>
    <w:p w14:paraId="66CFCD6E" w14:textId="77777777" w:rsidR="00A32E59" w:rsidRPr="00A32E59" w:rsidRDefault="00A32E59" w:rsidP="00A32E59">
      <w:pPr>
        <w:shd w:val="clear" w:color="auto" w:fill="FFFFFF"/>
        <w:spacing w:after="225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  <w:r w:rsidRPr="00A32E59">
        <w:rPr>
          <w:rFonts w:ascii="Arial" w:eastAsia="Times New Roman" w:hAnsi="Arial" w:cs="Arial"/>
          <w:color w:val="000709"/>
          <w:sz w:val="21"/>
          <w:szCs w:val="21"/>
        </w:rPr>
        <w:t>Here's how you should join the two tables:</w:t>
      </w:r>
    </w:p>
    <w:p w14:paraId="4D08D11F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SELECT</w:t>
      </w:r>
    </w:p>
    <w:p w14:paraId="664B7C22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 </w:t>
      </w:r>
      <w:proofErr w:type="spellStart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f.title</w:t>
      </w:r>
      <w:proofErr w:type="spellEnd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film_title</w:t>
      </w:r>
      <w:proofErr w:type="spellEnd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,</w:t>
      </w:r>
    </w:p>
    <w:p w14:paraId="78E61770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 c.name </w:t>
      </w:r>
      <w:proofErr w:type="spellStart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category_name</w:t>
      </w:r>
      <w:proofErr w:type="spellEnd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,</w:t>
      </w:r>
    </w:p>
    <w:p w14:paraId="2E1E23E4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 </w:t>
      </w: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COUNT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(</w:t>
      </w:r>
      <w:proofErr w:type="spellStart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r.rental_id</w:t>
      </w:r>
      <w:proofErr w:type="spellEnd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)</w:t>
      </w:r>
    </w:p>
    <w:p w14:paraId="5553B393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lastRenderedPageBreak/>
        <w:t>FROM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film </w:t>
      </w: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AS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f</w:t>
      </w:r>
    </w:p>
    <w:p w14:paraId="071CEEC4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JOIN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film_category</w:t>
      </w:r>
      <w:proofErr w:type="spellEnd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</w:t>
      </w: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AS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fc</w:t>
      </w:r>
    </w:p>
    <w:p w14:paraId="7C0078F1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ON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f.film_id</w:t>
      </w:r>
      <w:proofErr w:type="spellEnd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= </w:t>
      </w:r>
      <w:proofErr w:type="spellStart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fc.film_id</w:t>
      </w:r>
      <w:proofErr w:type="spellEnd"/>
    </w:p>
    <w:p w14:paraId="392CA80B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JOIN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category </w:t>
      </w: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AS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c</w:t>
      </w:r>
    </w:p>
    <w:p w14:paraId="01377675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ON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fc.category_id</w:t>
      </w:r>
      <w:proofErr w:type="spellEnd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= </w:t>
      </w:r>
      <w:proofErr w:type="spellStart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c.category_id</w:t>
      </w:r>
      <w:proofErr w:type="spellEnd"/>
    </w:p>
    <w:p w14:paraId="47C80C6B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JOIN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inventory </w:t>
      </w: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AS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i</w:t>
      </w:r>
    </w:p>
    <w:p w14:paraId="60913B43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ON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f.film_id</w:t>
      </w:r>
      <w:proofErr w:type="spellEnd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= </w:t>
      </w:r>
      <w:proofErr w:type="spellStart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i.film_id</w:t>
      </w:r>
      <w:proofErr w:type="spellEnd"/>
    </w:p>
    <w:p w14:paraId="3E9B6F34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JOIN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rental </w:t>
      </w: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AS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r</w:t>
      </w:r>
    </w:p>
    <w:p w14:paraId="6C05ED03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ON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i.inventory_id</w:t>
      </w:r>
      <w:proofErr w:type="spellEnd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= </w:t>
      </w:r>
      <w:proofErr w:type="spellStart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r.inventory_id</w:t>
      </w:r>
      <w:proofErr w:type="spellEnd"/>
    </w:p>
    <w:p w14:paraId="3A62851A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WHERE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c.name </w:t>
      </w: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IN</w:t>
      </w:r>
    </w:p>
    <w:p w14:paraId="7098F768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(</w:t>
      </w:r>
      <w:r w:rsidRPr="00A32E59">
        <w:rPr>
          <w:rFonts w:ascii="Consolas" w:eastAsia="Times New Roman" w:hAnsi="Consolas" w:cs="Courier New"/>
          <w:color w:val="C41A16"/>
          <w:sz w:val="20"/>
          <w:szCs w:val="20"/>
          <w:bdr w:val="none" w:sz="0" w:space="0" w:color="auto" w:frame="1"/>
        </w:rPr>
        <w:t>'</w:t>
      </w:r>
      <w:proofErr w:type="spellStart"/>
      <w:r w:rsidRPr="00A32E59">
        <w:rPr>
          <w:rFonts w:ascii="Consolas" w:eastAsia="Times New Roman" w:hAnsi="Consolas" w:cs="Courier New"/>
          <w:color w:val="C41A16"/>
          <w:sz w:val="20"/>
          <w:szCs w:val="20"/>
          <w:bdr w:val="none" w:sz="0" w:space="0" w:color="auto" w:frame="1"/>
        </w:rPr>
        <w:t>Animation'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,</w:t>
      </w:r>
      <w:r w:rsidRPr="00A32E59">
        <w:rPr>
          <w:rFonts w:ascii="Consolas" w:eastAsia="Times New Roman" w:hAnsi="Consolas" w:cs="Courier New"/>
          <w:color w:val="C41A16"/>
          <w:sz w:val="20"/>
          <w:szCs w:val="20"/>
          <w:bdr w:val="none" w:sz="0" w:space="0" w:color="auto" w:frame="1"/>
        </w:rPr>
        <w:t>'Classics'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,</w:t>
      </w:r>
      <w:r w:rsidRPr="00A32E59">
        <w:rPr>
          <w:rFonts w:ascii="Consolas" w:eastAsia="Times New Roman" w:hAnsi="Consolas" w:cs="Courier New"/>
          <w:color w:val="C41A16"/>
          <w:sz w:val="20"/>
          <w:szCs w:val="20"/>
          <w:bdr w:val="none" w:sz="0" w:space="0" w:color="auto" w:frame="1"/>
        </w:rPr>
        <w:t>'Children'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,</w:t>
      </w:r>
      <w:r w:rsidRPr="00A32E59">
        <w:rPr>
          <w:rFonts w:ascii="Consolas" w:eastAsia="Times New Roman" w:hAnsi="Consolas" w:cs="Courier New"/>
          <w:color w:val="C41A16"/>
          <w:sz w:val="20"/>
          <w:szCs w:val="20"/>
          <w:bdr w:val="none" w:sz="0" w:space="0" w:color="auto" w:frame="1"/>
        </w:rPr>
        <w:t>'Comedy'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,</w:t>
      </w:r>
      <w:r w:rsidRPr="00A32E59">
        <w:rPr>
          <w:rFonts w:ascii="Consolas" w:eastAsia="Times New Roman" w:hAnsi="Consolas" w:cs="Courier New"/>
          <w:color w:val="C41A16"/>
          <w:sz w:val="20"/>
          <w:szCs w:val="20"/>
          <w:bdr w:val="none" w:sz="0" w:space="0" w:color="auto" w:frame="1"/>
        </w:rPr>
        <w:t>'Family'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,</w:t>
      </w:r>
      <w:r w:rsidRPr="00A32E59">
        <w:rPr>
          <w:rFonts w:ascii="Consolas" w:eastAsia="Times New Roman" w:hAnsi="Consolas" w:cs="Courier New"/>
          <w:color w:val="C41A16"/>
          <w:sz w:val="20"/>
          <w:szCs w:val="20"/>
          <w:bdr w:val="none" w:sz="0" w:space="0" w:color="auto" w:frame="1"/>
        </w:rPr>
        <w:t>'Music</w:t>
      </w:r>
      <w:proofErr w:type="spellEnd"/>
      <w:r w:rsidRPr="00A32E59">
        <w:rPr>
          <w:rFonts w:ascii="Consolas" w:eastAsia="Times New Roman" w:hAnsi="Consolas" w:cs="Courier New"/>
          <w:color w:val="C41A16"/>
          <w:sz w:val="20"/>
          <w:szCs w:val="20"/>
          <w:bdr w:val="none" w:sz="0" w:space="0" w:color="auto" w:frame="1"/>
        </w:rPr>
        <w:t>'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)</w:t>
      </w:r>
    </w:p>
    <w:p w14:paraId="37583D21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GROUP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</w:t>
      </w: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BY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</w:t>
      </w:r>
      <w:r w:rsidRPr="00A32E59">
        <w:rPr>
          <w:rFonts w:ascii="Consolas" w:eastAsia="Times New Roman" w:hAnsi="Consolas" w:cs="Courier New"/>
          <w:color w:val="1C00CF"/>
          <w:sz w:val="20"/>
          <w:szCs w:val="20"/>
          <w:bdr w:val="none" w:sz="0" w:space="0" w:color="auto" w:frame="1"/>
        </w:rPr>
        <w:t>1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,</w:t>
      </w:r>
    </w:p>
    <w:p w14:paraId="4F2DE7A4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        </w:t>
      </w:r>
      <w:r w:rsidRPr="00A32E59">
        <w:rPr>
          <w:rFonts w:ascii="Consolas" w:eastAsia="Times New Roman" w:hAnsi="Consolas" w:cs="Courier New"/>
          <w:color w:val="1C00CF"/>
          <w:sz w:val="20"/>
          <w:szCs w:val="20"/>
          <w:bdr w:val="none" w:sz="0" w:space="0" w:color="auto" w:frame="1"/>
        </w:rPr>
        <w:t>2</w:t>
      </w:r>
    </w:p>
    <w:p w14:paraId="2F1C5173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inherit" w:eastAsia="Times New Roman" w:hAnsi="inherit" w:cs="Courier New"/>
          <w:color w:val="000709"/>
          <w:sz w:val="20"/>
          <w:szCs w:val="20"/>
        </w:rPr>
      </w:pP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ORDER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</w:t>
      </w: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BY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</w:t>
      </w:r>
      <w:r w:rsidRPr="00A32E59">
        <w:rPr>
          <w:rFonts w:ascii="Consolas" w:eastAsia="Times New Roman" w:hAnsi="Consolas" w:cs="Courier New"/>
          <w:color w:val="1C00CF"/>
          <w:sz w:val="20"/>
          <w:szCs w:val="20"/>
          <w:bdr w:val="none" w:sz="0" w:space="0" w:color="auto" w:frame="1"/>
        </w:rPr>
        <w:t>2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, </w:t>
      </w:r>
      <w:r w:rsidRPr="00A32E59">
        <w:rPr>
          <w:rFonts w:ascii="Consolas" w:eastAsia="Times New Roman" w:hAnsi="Consolas" w:cs="Courier New"/>
          <w:color w:val="1C00CF"/>
          <w:sz w:val="20"/>
          <w:szCs w:val="20"/>
          <w:bdr w:val="none" w:sz="0" w:space="0" w:color="auto" w:frame="1"/>
        </w:rPr>
        <w:t>1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;</w:t>
      </w:r>
    </w:p>
    <w:p w14:paraId="7427608A" w14:textId="5188EEA0" w:rsidR="00A32E59" w:rsidRDefault="00A32E59" w:rsidP="00DA2979">
      <w:pPr>
        <w:spacing w:line="240" w:lineRule="auto"/>
        <w:rPr>
          <w:rFonts w:cstheme="minorHAnsi"/>
          <w:b/>
          <w:bCs/>
          <w:u w:val="single"/>
        </w:rPr>
      </w:pPr>
    </w:p>
    <w:p w14:paraId="0D374CD1" w14:textId="6895B2A7" w:rsidR="00A32E59" w:rsidRDefault="00A32E59" w:rsidP="00DA2979">
      <w:pPr>
        <w:spacing w:line="240" w:lineRule="auto"/>
        <w:rPr>
          <w:rFonts w:cstheme="minorHAnsi"/>
          <w:b/>
          <w:bCs/>
          <w:u w:val="single"/>
        </w:rPr>
      </w:pPr>
      <w:r>
        <w:rPr>
          <w:rFonts w:cstheme="minorHAnsi"/>
          <w:b/>
          <w:bCs/>
          <w:u w:val="single"/>
        </w:rPr>
        <w:t>Q2</w:t>
      </w:r>
    </w:p>
    <w:p w14:paraId="4B977203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GROUP BY 1,</w:t>
      </w:r>
    </w:p>
    <w:p w14:paraId="0BFDC1A6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 xml:space="preserve">         2</w:t>
      </w:r>
    </w:p>
    <w:p w14:paraId="20FAA7A4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ORDER BY 3 DESC;</w:t>
      </w:r>
    </w:p>
    <w:p w14:paraId="4AFE0A1B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</w:p>
    <w:p w14:paraId="0ED68B3F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/*</w:t>
      </w:r>
    </w:p>
    <w:p w14:paraId="57A8B6C5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Question 2:</w:t>
      </w:r>
    </w:p>
    <w:p w14:paraId="7E7876F5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</w:p>
    <w:p w14:paraId="6E789B93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 xml:space="preserve">Now we need to know how the length of rental duration of these family-friendly movies compares to the duration that all movies are rented for. </w:t>
      </w:r>
    </w:p>
    <w:p w14:paraId="23F538EF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Can you provide a table with the movie titles and divide them into 4 levels (</w:t>
      </w:r>
      <w:proofErr w:type="spellStart"/>
      <w:r w:rsidRPr="00A32E59">
        <w:rPr>
          <w:rFonts w:cstheme="minorHAnsi"/>
          <w:b/>
          <w:bCs/>
          <w:u w:val="single"/>
        </w:rPr>
        <w:t>first_quarter</w:t>
      </w:r>
      <w:proofErr w:type="spellEnd"/>
      <w:r w:rsidRPr="00A32E59">
        <w:rPr>
          <w:rFonts w:cstheme="minorHAnsi"/>
          <w:b/>
          <w:bCs/>
          <w:u w:val="single"/>
        </w:rPr>
        <w:t xml:space="preserve">, </w:t>
      </w:r>
      <w:proofErr w:type="spellStart"/>
      <w:r w:rsidRPr="00A32E59">
        <w:rPr>
          <w:rFonts w:cstheme="minorHAnsi"/>
          <w:b/>
          <w:bCs/>
          <w:u w:val="single"/>
        </w:rPr>
        <w:t>second_quarter</w:t>
      </w:r>
      <w:proofErr w:type="spellEnd"/>
      <w:r w:rsidRPr="00A32E59">
        <w:rPr>
          <w:rFonts w:cstheme="minorHAnsi"/>
          <w:b/>
          <w:bCs/>
          <w:u w:val="single"/>
        </w:rPr>
        <w:t xml:space="preserve">, </w:t>
      </w:r>
      <w:proofErr w:type="spellStart"/>
      <w:r w:rsidRPr="00A32E59">
        <w:rPr>
          <w:rFonts w:cstheme="minorHAnsi"/>
          <w:b/>
          <w:bCs/>
          <w:u w:val="single"/>
        </w:rPr>
        <w:t>third_quarter</w:t>
      </w:r>
      <w:proofErr w:type="spellEnd"/>
      <w:r w:rsidRPr="00A32E59">
        <w:rPr>
          <w:rFonts w:cstheme="minorHAnsi"/>
          <w:b/>
          <w:bCs/>
          <w:u w:val="single"/>
        </w:rPr>
        <w:t xml:space="preserve">, and </w:t>
      </w:r>
      <w:proofErr w:type="spellStart"/>
      <w:r w:rsidRPr="00A32E59">
        <w:rPr>
          <w:rFonts w:cstheme="minorHAnsi"/>
          <w:b/>
          <w:bCs/>
          <w:u w:val="single"/>
        </w:rPr>
        <w:t>final_quarter</w:t>
      </w:r>
      <w:proofErr w:type="spellEnd"/>
      <w:r w:rsidRPr="00A32E59">
        <w:rPr>
          <w:rFonts w:cstheme="minorHAnsi"/>
          <w:b/>
          <w:bCs/>
          <w:u w:val="single"/>
        </w:rPr>
        <w:t xml:space="preserve">) based on the quartiles (25%, 50%, 75%) of the rental duration for movies across all categories? </w:t>
      </w:r>
    </w:p>
    <w:p w14:paraId="1195FD46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Make sure to also indicate the category that these family-friendly movies fall into.</w:t>
      </w:r>
    </w:p>
    <w:p w14:paraId="42220EBE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</w:p>
    <w:p w14:paraId="2F9C5E39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lastRenderedPageBreak/>
        <w:t>Query 2</w:t>
      </w:r>
    </w:p>
    <w:p w14:paraId="1CD78A53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*/</w:t>
      </w:r>
    </w:p>
    <w:p w14:paraId="13E24EEC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</w:p>
    <w:p w14:paraId="6BFA731F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SELECT</w:t>
      </w:r>
    </w:p>
    <w:p w14:paraId="021F5FBB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 xml:space="preserve">  </w:t>
      </w:r>
      <w:proofErr w:type="spellStart"/>
      <w:r w:rsidRPr="00A32E59">
        <w:rPr>
          <w:rFonts w:cstheme="minorHAnsi"/>
          <w:b/>
          <w:bCs/>
          <w:u w:val="single"/>
        </w:rPr>
        <w:t>f.title</w:t>
      </w:r>
      <w:proofErr w:type="spellEnd"/>
      <w:r w:rsidRPr="00A32E59">
        <w:rPr>
          <w:rFonts w:cstheme="minorHAnsi"/>
          <w:b/>
          <w:bCs/>
          <w:u w:val="single"/>
        </w:rPr>
        <w:t xml:space="preserve"> </w:t>
      </w:r>
      <w:proofErr w:type="spellStart"/>
      <w:r w:rsidRPr="00A32E59">
        <w:rPr>
          <w:rFonts w:cstheme="minorHAnsi"/>
          <w:b/>
          <w:bCs/>
          <w:u w:val="single"/>
        </w:rPr>
        <w:t>film_title</w:t>
      </w:r>
      <w:proofErr w:type="spellEnd"/>
      <w:r w:rsidRPr="00A32E59">
        <w:rPr>
          <w:rFonts w:cstheme="minorHAnsi"/>
          <w:b/>
          <w:bCs/>
          <w:u w:val="single"/>
        </w:rPr>
        <w:t>,</w:t>
      </w:r>
    </w:p>
    <w:p w14:paraId="08A838F7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 xml:space="preserve">  c.name </w:t>
      </w:r>
      <w:proofErr w:type="spellStart"/>
      <w:r w:rsidRPr="00A32E59">
        <w:rPr>
          <w:rFonts w:cstheme="minorHAnsi"/>
          <w:b/>
          <w:bCs/>
          <w:u w:val="single"/>
        </w:rPr>
        <w:t>category_name</w:t>
      </w:r>
      <w:proofErr w:type="spellEnd"/>
      <w:r w:rsidRPr="00A32E59">
        <w:rPr>
          <w:rFonts w:cstheme="minorHAnsi"/>
          <w:b/>
          <w:bCs/>
          <w:u w:val="single"/>
        </w:rPr>
        <w:t>,</w:t>
      </w:r>
    </w:p>
    <w:p w14:paraId="389E1FC5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 xml:space="preserve">  </w:t>
      </w:r>
      <w:proofErr w:type="spellStart"/>
      <w:r w:rsidRPr="00A32E59">
        <w:rPr>
          <w:rFonts w:cstheme="minorHAnsi"/>
          <w:b/>
          <w:bCs/>
          <w:u w:val="single"/>
        </w:rPr>
        <w:t>f.rental_duration</w:t>
      </w:r>
      <w:proofErr w:type="spellEnd"/>
      <w:r w:rsidRPr="00A32E59">
        <w:rPr>
          <w:rFonts w:cstheme="minorHAnsi"/>
          <w:b/>
          <w:bCs/>
          <w:u w:val="single"/>
        </w:rPr>
        <w:t xml:space="preserve"> AS </w:t>
      </w:r>
      <w:proofErr w:type="spellStart"/>
      <w:r w:rsidRPr="00A32E59">
        <w:rPr>
          <w:rFonts w:cstheme="minorHAnsi"/>
          <w:b/>
          <w:bCs/>
          <w:u w:val="single"/>
        </w:rPr>
        <w:t>rental_duration</w:t>
      </w:r>
      <w:proofErr w:type="spellEnd"/>
      <w:r w:rsidRPr="00A32E59">
        <w:rPr>
          <w:rFonts w:cstheme="minorHAnsi"/>
          <w:b/>
          <w:bCs/>
          <w:u w:val="single"/>
        </w:rPr>
        <w:t>,</w:t>
      </w:r>
    </w:p>
    <w:p w14:paraId="25359057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 xml:space="preserve">  NTILE(4) OVER (ORDER BY </w:t>
      </w:r>
      <w:proofErr w:type="spellStart"/>
      <w:r w:rsidRPr="00A32E59">
        <w:rPr>
          <w:rFonts w:cstheme="minorHAnsi"/>
          <w:b/>
          <w:bCs/>
          <w:u w:val="single"/>
        </w:rPr>
        <w:t>f.rental_duration</w:t>
      </w:r>
      <w:proofErr w:type="spellEnd"/>
      <w:r w:rsidRPr="00A32E59">
        <w:rPr>
          <w:rFonts w:cstheme="minorHAnsi"/>
          <w:b/>
          <w:bCs/>
          <w:u w:val="single"/>
        </w:rPr>
        <w:t>) AS quartiles</w:t>
      </w:r>
    </w:p>
    <w:p w14:paraId="12EF249D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FROM film f</w:t>
      </w:r>
    </w:p>
    <w:p w14:paraId="7B5C47B0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 xml:space="preserve">JOIN </w:t>
      </w:r>
      <w:proofErr w:type="spellStart"/>
      <w:r w:rsidRPr="00A32E59">
        <w:rPr>
          <w:rFonts w:cstheme="minorHAnsi"/>
          <w:b/>
          <w:bCs/>
          <w:u w:val="single"/>
        </w:rPr>
        <w:t>film_category</w:t>
      </w:r>
      <w:proofErr w:type="spellEnd"/>
      <w:r w:rsidRPr="00A32E59">
        <w:rPr>
          <w:rFonts w:cstheme="minorHAnsi"/>
          <w:b/>
          <w:bCs/>
          <w:u w:val="single"/>
        </w:rPr>
        <w:t xml:space="preserve"> fc</w:t>
      </w:r>
    </w:p>
    <w:p w14:paraId="1E373508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 xml:space="preserve">  ON </w:t>
      </w:r>
      <w:proofErr w:type="spellStart"/>
      <w:r w:rsidRPr="00A32E59">
        <w:rPr>
          <w:rFonts w:cstheme="minorHAnsi"/>
          <w:b/>
          <w:bCs/>
          <w:u w:val="single"/>
        </w:rPr>
        <w:t>f.film_id</w:t>
      </w:r>
      <w:proofErr w:type="spellEnd"/>
      <w:r w:rsidRPr="00A32E59">
        <w:rPr>
          <w:rFonts w:cstheme="minorHAnsi"/>
          <w:b/>
          <w:bCs/>
          <w:u w:val="single"/>
        </w:rPr>
        <w:t xml:space="preserve"> = </w:t>
      </w:r>
      <w:proofErr w:type="spellStart"/>
      <w:r w:rsidRPr="00A32E59">
        <w:rPr>
          <w:rFonts w:cstheme="minorHAnsi"/>
          <w:b/>
          <w:bCs/>
          <w:u w:val="single"/>
        </w:rPr>
        <w:t>fc.film_id</w:t>
      </w:r>
      <w:proofErr w:type="spellEnd"/>
    </w:p>
    <w:p w14:paraId="46FA44C1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JOIN category c</w:t>
      </w:r>
    </w:p>
    <w:p w14:paraId="0A2C7995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 xml:space="preserve">  ON </w:t>
      </w:r>
      <w:proofErr w:type="spellStart"/>
      <w:r w:rsidRPr="00A32E59">
        <w:rPr>
          <w:rFonts w:cstheme="minorHAnsi"/>
          <w:b/>
          <w:bCs/>
          <w:u w:val="single"/>
        </w:rPr>
        <w:t>c.category_id</w:t>
      </w:r>
      <w:proofErr w:type="spellEnd"/>
      <w:r w:rsidRPr="00A32E59">
        <w:rPr>
          <w:rFonts w:cstheme="minorHAnsi"/>
          <w:b/>
          <w:bCs/>
          <w:u w:val="single"/>
        </w:rPr>
        <w:t xml:space="preserve"> = </w:t>
      </w:r>
      <w:proofErr w:type="spellStart"/>
      <w:r w:rsidRPr="00A32E59">
        <w:rPr>
          <w:rFonts w:cstheme="minorHAnsi"/>
          <w:b/>
          <w:bCs/>
          <w:u w:val="single"/>
        </w:rPr>
        <w:t>fc.category_id</w:t>
      </w:r>
      <w:proofErr w:type="spellEnd"/>
    </w:p>
    <w:p w14:paraId="6740F7F5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WHERE c.name IN ('Animation', 'Children', 'Classics', 'Comedy', 'Family', 'Music')</w:t>
      </w:r>
    </w:p>
    <w:p w14:paraId="421C15C4" w14:textId="51F38D21" w:rsid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GROUP BY 1,</w:t>
      </w:r>
    </w:p>
    <w:p w14:paraId="077A0A60" w14:textId="6FECC11D" w:rsid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</w:p>
    <w:p w14:paraId="5B3B2617" w14:textId="5558FF88" w:rsidR="00A32E59" w:rsidRPr="00A32E59" w:rsidRDefault="00A32E59" w:rsidP="00A32E59">
      <w:pPr>
        <w:shd w:val="clear" w:color="auto" w:fill="454F58"/>
        <w:spacing w:after="0" w:line="240" w:lineRule="auto"/>
        <w:rPr>
          <w:rFonts w:ascii="Courier New" w:eastAsia="Times New Roman" w:hAnsi="Courier New" w:cs="Courier New"/>
          <w:caps/>
          <w:color w:val="FFFFFF"/>
          <w:spacing w:val="15"/>
          <w:sz w:val="18"/>
          <w:szCs w:val="18"/>
        </w:rPr>
      </w:pPr>
      <w:r>
        <w:rPr>
          <w:rFonts w:ascii="Courier New" w:eastAsia="Times New Roman" w:hAnsi="Courier New" w:cs="Courier New"/>
          <w:caps/>
          <w:color w:val="FFFFFF"/>
          <w:spacing w:val="15"/>
          <w:sz w:val="18"/>
          <w:szCs w:val="18"/>
        </w:rPr>
        <w:t xml:space="preserve">Q2 </w:t>
      </w:r>
      <w:r w:rsidRPr="00A32E59">
        <w:rPr>
          <w:rFonts w:ascii="Courier New" w:eastAsia="Times New Roman" w:hAnsi="Courier New" w:cs="Courier New"/>
          <w:caps/>
          <w:color w:val="FFFFFF"/>
          <w:spacing w:val="15"/>
          <w:sz w:val="18"/>
          <w:szCs w:val="18"/>
        </w:rPr>
        <w:t>SUGGESTION</w:t>
      </w:r>
    </w:p>
    <w:p w14:paraId="07311E2B" w14:textId="77777777" w:rsidR="00A32E59" w:rsidRPr="00A32E59" w:rsidRDefault="00A32E59" w:rsidP="00A32E59">
      <w:pPr>
        <w:shd w:val="clear" w:color="auto" w:fill="FFFFFF"/>
        <w:spacing w:after="225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  <w:r w:rsidRPr="00A32E59">
        <w:rPr>
          <w:rFonts w:ascii="Arial" w:eastAsia="Times New Roman" w:hAnsi="Arial" w:cs="Arial"/>
          <w:color w:val="000709"/>
          <w:sz w:val="21"/>
          <w:szCs w:val="21"/>
        </w:rPr>
        <w:t>The GROUP BY here is not needed because you aren't aggregating on any fields in your select statement.</w:t>
      </w:r>
      <w:r w:rsidRPr="00A32E59">
        <w:rPr>
          <w:rFonts w:ascii="Arial" w:eastAsia="Times New Roman" w:hAnsi="Arial" w:cs="Arial"/>
          <w:color w:val="000709"/>
          <w:sz w:val="21"/>
          <w:szCs w:val="21"/>
        </w:rPr>
        <w:br/>
        <w:t xml:space="preserve">GROUP </w:t>
      </w:r>
      <w:proofErr w:type="spellStart"/>
      <w:r w:rsidRPr="00A32E59">
        <w:rPr>
          <w:rFonts w:ascii="Arial" w:eastAsia="Times New Roman" w:hAnsi="Arial" w:cs="Arial"/>
          <w:color w:val="000709"/>
          <w:sz w:val="21"/>
          <w:szCs w:val="21"/>
        </w:rPr>
        <w:t>By's</w:t>
      </w:r>
      <w:proofErr w:type="spellEnd"/>
      <w:r w:rsidRPr="00A32E59">
        <w:rPr>
          <w:rFonts w:ascii="Arial" w:eastAsia="Times New Roman" w:hAnsi="Arial" w:cs="Arial"/>
          <w:color w:val="000709"/>
          <w:sz w:val="21"/>
          <w:szCs w:val="21"/>
        </w:rPr>
        <w:t xml:space="preserve"> are used when there are aggregations like SUM, MIN, MAX e.t.c in your query.</w:t>
      </w:r>
    </w:p>
    <w:p w14:paraId="025F1AFC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SELECT</w:t>
      </w:r>
    </w:p>
    <w:p w14:paraId="159AF457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 </w:t>
      </w:r>
      <w:proofErr w:type="spellStart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f.title</w:t>
      </w:r>
      <w:proofErr w:type="spellEnd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film_title</w:t>
      </w:r>
      <w:proofErr w:type="spellEnd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,</w:t>
      </w:r>
    </w:p>
    <w:p w14:paraId="749C6953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 c.name </w:t>
      </w:r>
      <w:proofErr w:type="spellStart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category_name</w:t>
      </w:r>
      <w:proofErr w:type="spellEnd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,</w:t>
      </w:r>
    </w:p>
    <w:p w14:paraId="2F817D14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 </w:t>
      </w:r>
      <w:proofErr w:type="spellStart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f.rental_duration</w:t>
      </w:r>
      <w:proofErr w:type="spellEnd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</w:t>
      </w: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AS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rental_duration</w:t>
      </w:r>
      <w:proofErr w:type="spellEnd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,</w:t>
      </w:r>
    </w:p>
    <w:p w14:paraId="15A83FB6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 NTILE(</w:t>
      </w:r>
      <w:r w:rsidRPr="00A32E59">
        <w:rPr>
          <w:rFonts w:ascii="Consolas" w:eastAsia="Times New Roman" w:hAnsi="Consolas" w:cs="Courier New"/>
          <w:color w:val="1C00CF"/>
          <w:sz w:val="20"/>
          <w:szCs w:val="20"/>
          <w:bdr w:val="none" w:sz="0" w:space="0" w:color="auto" w:frame="1"/>
        </w:rPr>
        <w:t>4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) OVER (</w:t>
      </w: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ORDER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</w:t>
      </w: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BY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f.rental_duration</w:t>
      </w:r>
      <w:proofErr w:type="spellEnd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) </w:t>
      </w: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AS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quartiles</w:t>
      </w:r>
    </w:p>
    <w:p w14:paraId="72A0DB9E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FROM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film f</w:t>
      </w:r>
    </w:p>
    <w:p w14:paraId="20162693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JOIN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film_category</w:t>
      </w:r>
      <w:proofErr w:type="spellEnd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fc</w:t>
      </w:r>
    </w:p>
    <w:p w14:paraId="0CD297B8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 </w:t>
      </w: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ON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f.film_id</w:t>
      </w:r>
      <w:proofErr w:type="spellEnd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= </w:t>
      </w:r>
      <w:proofErr w:type="spellStart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fc.film_id</w:t>
      </w:r>
      <w:proofErr w:type="spellEnd"/>
    </w:p>
    <w:p w14:paraId="061317CF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JOIN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category c</w:t>
      </w:r>
    </w:p>
    <w:p w14:paraId="258508E3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 </w:t>
      </w: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ON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c.category_id</w:t>
      </w:r>
      <w:proofErr w:type="spellEnd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= </w:t>
      </w:r>
      <w:proofErr w:type="spellStart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fc.category_id</w:t>
      </w:r>
      <w:proofErr w:type="spellEnd"/>
    </w:p>
    <w:p w14:paraId="7BB2B824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lastRenderedPageBreak/>
        <w:t>WHERE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c.name </w:t>
      </w: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IN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(</w:t>
      </w:r>
      <w:r w:rsidRPr="00A32E59">
        <w:rPr>
          <w:rFonts w:ascii="Consolas" w:eastAsia="Times New Roman" w:hAnsi="Consolas" w:cs="Courier New"/>
          <w:color w:val="C41A16"/>
          <w:sz w:val="20"/>
          <w:szCs w:val="20"/>
          <w:bdr w:val="none" w:sz="0" w:space="0" w:color="auto" w:frame="1"/>
        </w:rPr>
        <w:t>'Animation'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, </w:t>
      </w:r>
      <w:r w:rsidRPr="00A32E59">
        <w:rPr>
          <w:rFonts w:ascii="Consolas" w:eastAsia="Times New Roman" w:hAnsi="Consolas" w:cs="Courier New"/>
          <w:color w:val="C41A16"/>
          <w:sz w:val="20"/>
          <w:szCs w:val="20"/>
          <w:bdr w:val="none" w:sz="0" w:space="0" w:color="auto" w:frame="1"/>
        </w:rPr>
        <w:t>'Children'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, </w:t>
      </w:r>
      <w:r w:rsidRPr="00A32E59">
        <w:rPr>
          <w:rFonts w:ascii="Consolas" w:eastAsia="Times New Roman" w:hAnsi="Consolas" w:cs="Courier New"/>
          <w:color w:val="C41A16"/>
          <w:sz w:val="20"/>
          <w:szCs w:val="20"/>
          <w:bdr w:val="none" w:sz="0" w:space="0" w:color="auto" w:frame="1"/>
        </w:rPr>
        <w:t>'Classics'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, </w:t>
      </w:r>
      <w:r w:rsidRPr="00A32E59">
        <w:rPr>
          <w:rFonts w:ascii="Consolas" w:eastAsia="Times New Roman" w:hAnsi="Consolas" w:cs="Courier New"/>
          <w:color w:val="C41A16"/>
          <w:sz w:val="20"/>
          <w:szCs w:val="20"/>
          <w:bdr w:val="none" w:sz="0" w:space="0" w:color="auto" w:frame="1"/>
        </w:rPr>
        <w:t>'Comedy'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, </w:t>
      </w:r>
      <w:r w:rsidRPr="00A32E59">
        <w:rPr>
          <w:rFonts w:ascii="Consolas" w:eastAsia="Times New Roman" w:hAnsi="Consolas" w:cs="Courier New"/>
          <w:color w:val="C41A16"/>
          <w:sz w:val="20"/>
          <w:szCs w:val="20"/>
          <w:bdr w:val="none" w:sz="0" w:space="0" w:color="auto" w:frame="1"/>
        </w:rPr>
        <w:t>'Family'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, </w:t>
      </w:r>
      <w:r w:rsidRPr="00A32E59">
        <w:rPr>
          <w:rFonts w:ascii="Consolas" w:eastAsia="Times New Roman" w:hAnsi="Consolas" w:cs="Courier New"/>
          <w:color w:val="C41A16"/>
          <w:sz w:val="20"/>
          <w:szCs w:val="20"/>
          <w:bdr w:val="none" w:sz="0" w:space="0" w:color="auto" w:frame="1"/>
        </w:rPr>
        <w:t>'Music'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)</w:t>
      </w:r>
    </w:p>
    <w:p w14:paraId="124F2874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inherit" w:eastAsia="Times New Roman" w:hAnsi="inherit" w:cs="Courier New"/>
          <w:color w:val="000709"/>
          <w:sz w:val="20"/>
          <w:szCs w:val="20"/>
        </w:rPr>
      </w:pP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ORDER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</w:t>
      </w: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BY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</w:t>
      </w:r>
      <w:r w:rsidRPr="00A32E59">
        <w:rPr>
          <w:rFonts w:ascii="Consolas" w:eastAsia="Times New Roman" w:hAnsi="Consolas" w:cs="Courier New"/>
          <w:color w:val="1C00CF"/>
          <w:sz w:val="20"/>
          <w:szCs w:val="20"/>
          <w:bdr w:val="none" w:sz="0" w:space="0" w:color="auto" w:frame="1"/>
        </w:rPr>
        <w:t>4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;</w:t>
      </w:r>
    </w:p>
    <w:p w14:paraId="68B9773C" w14:textId="07E6C6C8" w:rsid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</w:p>
    <w:p w14:paraId="3B64A1ED" w14:textId="1EA4CE93" w:rsid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</w:p>
    <w:p w14:paraId="3395B033" w14:textId="767ABE6B" w:rsid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>
        <w:rPr>
          <w:rFonts w:cstheme="minorHAnsi"/>
          <w:b/>
          <w:bCs/>
          <w:u w:val="single"/>
        </w:rPr>
        <w:t>Q3.</w:t>
      </w:r>
    </w:p>
    <w:p w14:paraId="40B5CAD6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 xml:space="preserve">      2,</w:t>
      </w:r>
    </w:p>
    <w:p w14:paraId="19334EDC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 xml:space="preserve">         3</w:t>
      </w:r>
    </w:p>
    <w:p w14:paraId="6064FC9A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ORDER BY 3 DESC;</w:t>
      </w:r>
    </w:p>
    <w:p w14:paraId="1D3B8001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</w:p>
    <w:p w14:paraId="0EAA7AF6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</w:p>
    <w:p w14:paraId="3D3BE59E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/*Question 3:</w:t>
      </w:r>
    </w:p>
    <w:p w14:paraId="3DE4A55B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</w:p>
    <w:p w14:paraId="07A86E6D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provide a table with the family-friendly film category, each of the quartiles, and the corresponding count of movies within each combination of film category for each corresponding rental duration category.</w:t>
      </w:r>
    </w:p>
    <w:p w14:paraId="63A10152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The resulting table should have three columns:</w:t>
      </w:r>
    </w:p>
    <w:p w14:paraId="32BC89B2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Category</w:t>
      </w:r>
    </w:p>
    <w:p w14:paraId="05FB4284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Rental length category</w:t>
      </w:r>
    </w:p>
    <w:p w14:paraId="1333750F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Count</w:t>
      </w:r>
    </w:p>
    <w:p w14:paraId="381E6F48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</w:p>
    <w:p w14:paraId="029FE4CB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</w:p>
    <w:p w14:paraId="4B18E5BC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Query 3:</w:t>
      </w:r>
    </w:p>
    <w:p w14:paraId="15323AAA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*/</w:t>
      </w:r>
    </w:p>
    <w:p w14:paraId="43013C50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</w:p>
    <w:p w14:paraId="21739784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SELECT</w:t>
      </w:r>
    </w:p>
    <w:p w14:paraId="6A885D3F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 xml:space="preserve">  </w:t>
      </w:r>
      <w:proofErr w:type="spellStart"/>
      <w:r w:rsidRPr="00A32E59">
        <w:rPr>
          <w:rFonts w:cstheme="minorHAnsi"/>
          <w:b/>
          <w:bCs/>
          <w:u w:val="single"/>
        </w:rPr>
        <w:t>category_name</w:t>
      </w:r>
      <w:proofErr w:type="spellEnd"/>
      <w:r w:rsidRPr="00A32E59">
        <w:rPr>
          <w:rFonts w:cstheme="minorHAnsi"/>
          <w:b/>
          <w:bCs/>
          <w:u w:val="single"/>
        </w:rPr>
        <w:t>,</w:t>
      </w:r>
    </w:p>
    <w:p w14:paraId="0C6E1FDE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 xml:space="preserve">  quartiles,</w:t>
      </w:r>
    </w:p>
    <w:p w14:paraId="77C9434A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 xml:space="preserve">  COUNT(</w:t>
      </w:r>
      <w:proofErr w:type="spellStart"/>
      <w:r w:rsidRPr="00A32E59">
        <w:rPr>
          <w:rFonts w:cstheme="minorHAnsi"/>
          <w:b/>
          <w:bCs/>
          <w:u w:val="single"/>
        </w:rPr>
        <w:t>category_name</w:t>
      </w:r>
      <w:proofErr w:type="spellEnd"/>
      <w:r w:rsidRPr="00A32E59">
        <w:rPr>
          <w:rFonts w:cstheme="minorHAnsi"/>
          <w:b/>
          <w:bCs/>
          <w:u w:val="single"/>
        </w:rPr>
        <w:t>)</w:t>
      </w:r>
    </w:p>
    <w:p w14:paraId="7F275E32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FROM (SELECT</w:t>
      </w:r>
    </w:p>
    <w:p w14:paraId="2455AF28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 xml:space="preserve">  c.name </w:t>
      </w:r>
      <w:proofErr w:type="spellStart"/>
      <w:r w:rsidRPr="00A32E59">
        <w:rPr>
          <w:rFonts w:cstheme="minorHAnsi"/>
          <w:b/>
          <w:bCs/>
          <w:u w:val="single"/>
        </w:rPr>
        <w:t>category_name</w:t>
      </w:r>
      <w:proofErr w:type="spellEnd"/>
      <w:r w:rsidRPr="00A32E59">
        <w:rPr>
          <w:rFonts w:cstheme="minorHAnsi"/>
          <w:b/>
          <w:bCs/>
          <w:u w:val="single"/>
        </w:rPr>
        <w:t>,</w:t>
      </w:r>
    </w:p>
    <w:p w14:paraId="062D6947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 xml:space="preserve">  NTILE(4) OVER (ORDER BY </w:t>
      </w:r>
      <w:proofErr w:type="spellStart"/>
      <w:r w:rsidRPr="00A32E59">
        <w:rPr>
          <w:rFonts w:cstheme="minorHAnsi"/>
          <w:b/>
          <w:bCs/>
          <w:u w:val="single"/>
        </w:rPr>
        <w:t>f.rental_duration</w:t>
      </w:r>
      <w:proofErr w:type="spellEnd"/>
      <w:r w:rsidRPr="00A32E59">
        <w:rPr>
          <w:rFonts w:cstheme="minorHAnsi"/>
          <w:b/>
          <w:bCs/>
          <w:u w:val="single"/>
        </w:rPr>
        <w:t>) AS quartiles</w:t>
      </w:r>
    </w:p>
    <w:p w14:paraId="172C70CF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lastRenderedPageBreak/>
        <w:t>FROM film f</w:t>
      </w:r>
    </w:p>
    <w:p w14:paraId="5BAF3856" w14:textId="1415FF29" w:rsid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 xml:space="preserve">JOIN </w:t>
      </w:r>
      <w:proofErr w:type="spellStart"/>
      <w:r w:rsidRPr="00A32E59">
        <w:rPr>
          <w:rFonts w:cstheme="minorHAnsi"/>
          <w:b/>
          <w:bCs/>
          <w:u w:val="single"/>
        </w:rPr>
        <w:t>film_category</w:t>
      </w:r>
      <w:proofErr w:type="spellEnd"/>
      <w:r w:rsidRPr="00A32E59">
        <w:rPr>
          <w:rFonts w:cstheme="minorHAnsi"/>
          <w:b/>
          <w:bCs/>
          <w:u w:val="single"/>
        </w:rPr>
        <w:t xml:space="preserve"> fc</w:t>
      </w:r>
    </w:p>
    <w:p w14:paraId="2AEA929A" w14:textId="0406D519" w:rsid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</w:p>
    <w:p w14:paraId="1C670251" w14:textId="30186893" w:rsidR="00A32E59" w:rsidRPr="00A32E59" w:rsidRDefault="00A32E59" w:rsidP="00A32E59">
      <w:pPr>
        <w:shd w:val="clear" w:color="auto" w:fill="0E8449"/>
        <w:spacing w:after="0" w:line="240" w:lineRule="auto"/>
        <w:rPr>
          <w:rFonts w:ascii="Courier New" w:eastAsia="Times New Roman" w:hAnsi="Courier New" w:cs="Courier New"/>
          <w:caps/>
          <w:color w:val="FFFFFF"/>
          <w:spacing w:val="15"/>
          <w:sz w:val="18"/>
          <w:szCs w:val="18"/>
        </w:rPr>
      </w:pPr>
      <w:r>
        <w:rPr>
          <w:rFonts w:ascii="Courier New" w:eastAsia="Times New Roman" w:hAnsi="Courier New" w:cs="Courier New"/>
          <w:caps/>
          <w:color w:val="FFFFFF"/>
          <w:spacing w:val="15"/>
          <w:sz w:val="18"/>
          <w:szCs w:val="18"/>
        </w:rPr>
        <w:t xml:space="preserve">Q3 </w:t>
      </w:r>
      <w:r w:rsidRPr="00A32E59">
        <w:rPr>
          <w:rFonts w:ascii="Courier New" w:eastAsia="Times New Roman" w:hAnsi="Courier New" w:cs="Courier New"/>
          <w:caps/>
          <w:color w:val="FFFFFF"/>
          <w:spacing w:val="15"/>
          <w:sz w:val="18"/>
          <w:szCs w:val="18"/>
        </w:rPr>
        <w:t>AWESOME</w:t>
      </w:r>
    </w:p>
    <w:p w14:paraId="36D0A2CF" w14:textId="33709D8E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  <w:r w:rsidRPr="00A32E59">
        <w:rPr>
          <w:rFonts w:ascii="Arial" w:eastAsia="Times New Roman" w:hAnsi="Arial" w:cs="Arial"/>
          <w:color w:val="000709"/>
          <w:sz w:val="21"/>
          <w:szCs w:val="21"/>
        </w:rPr>
        <w:t>Way to go! Your query ran without any errors and returned the correct results.</w:t>
      </w:r>
    </w:p>
    <w:p w14:paraId="02591560" w14:textId="2E95AD9D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3F321A2F" w14:textId="002345C2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6437DE4B" w14:textId="4E57D3A4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1A5F0E20" w14:textId="580C6CFB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6FBDB4BE" w14:textId="5BCBDBE0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36BF0E25" w14:textId="5A8E7F40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27B4A3FA" w14:textId="58036C9C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166A7EC2" w14:textId="0E8D830A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65E8D0B3" w14:textId="2F9B5A77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75EA4F3C" w14:textId="38EE9FFE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357C9C08" w14:textId="087AA0B2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63739292" w14:textId="63CAD6EF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77A47E3D" w14:textId="7C8BEE2E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1F3D5D03" w14:textId="10261123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1F6C2569" w14:textId="12E401BE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50238C45" w14:textId="7EC92062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04EC5055" w14:textId="78D282C0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3EEEF098" w14:textId="6F90BFF9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1F219B9C" w14:textId="675B75BA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3AC05A68" w14:textId="00590899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72AB8DA0" w14:textId="3A652E3C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56AB8671" w14:textId="0D51844E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0B4D635B" w14:textId="32E94452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39EEC259" w14:textId="17A2B1E4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578F3E56" w14:textId="2D574029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07453359" w14:textId="04CF97A1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2AF8BB1B" w14:textId="232EB674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521A4A18" w14:textId="55995F46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77E8D120" w14:textId="39ABAA84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09B96764" w14:textId="28C02E36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6FB9A103" w14:textId="3F62D04C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4CDDD624" w14:textId="756CF772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705DBE7B" w14:textId="57616E71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4FD6C555" w14:textId="7D5D3760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7C22547C" w14:textId="4C100791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1DFF1C85" w14:textId="5EF5E1CC" w:rsid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4CA97EB4" w14:textId="77777777" w:rsidR="00A32E59" w:rsidRPr="00A32E59" w:rsidRDefault="00A32E59" w:rsidP="00A32E59">
      <w:pPr>
        <w:shd w:val="clear" w:color="auto" w:fill="FFFFFF"/>
        <w:spacing w:after="0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</w:p>
    <w:p w14:paraId="15BB251E" w14:textId="77777777" w:rsid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>
        <w:rPr>
          <w:rFonts w:cstheme="minorHAnsi"/>
          <w:b/>
          <w:bCs/>
          <w:u w:val="single"/>
        </w:rPr>
        <w:lastRenderedPageBreak/>
        <w:t>Q4.</w:t>
      </w:r>
    </w:p>
    <w:p w14:paraId="09782906" w14:textId="30750E8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 xml:space="preserve">ON </w:t>
      </w:r>
      <w:proofErr w:type="spellStart"/>
      <w:r w:rsidRPr="00A32E59">
        <w:rPr>
          <w:rFonts w:cstheme="minorHAnsi"/>
          <w:b/>
          <w:bCs/>
          <w:u w:val="single"/>
        </w:rPr>
        <w:t>f.film_id</w:t>
      </w:r>
      <w:proofErr w:type="spellEnd"/>
      <w:r w:rsidRPr="00A32E59">
        <w:rPr>
          <w:rFonts w:cstheme="minorHAnsi"/>
          <w:b/>
          <w:bCs/>
          <w:u w:val="single"/>
        </w:rPr>
        <w:t xml:space="preserve"> = </w:t>
      </w:r>
      <w:proofErr w:type="spellStart"/>
      <w:r w:rsidRPr="00A32E59">
        <w:rPr>
          <w:rFonts w:cstheme="minorHAnsi"/>
          <w:b/>
          <w:bCs/>
          <w:u w:val="single"/>
        </w:rPr>
        <w:t>fc.film_id</w:t>
      </w:r>
      <w:proofErr w:type="spellEnd"/>
    </w:p>
    <w:p w14:paraId="61CA90DC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JOIN category c</w:t>
      </w:r>
    </w:p>
    <w:p w14:paraId="33244547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 xml:space="preserve">  ON </w:t>
      </w:r>
      <w:proofErr w:type="spellStart"/>
      <w:r w:rsidRPr="00A32E59">
        <w:rPr>
          <w:rFonts w:cstheme="minorHAnsi"/>
          <w:b/>
          <w:bCs/>
          <w:u w:val="single"/>
        </w:rPr>
        <w:t>c.category_id</w:t>
      </w:r>
      <w:proofErr w:type="spellEnd"/>
      <w:r w:rsidRPr="00A32E59">
        <w:rPr>
          <w:rFonts w:cstheme="minorHAnsi"/>
          <w:b/>
          <w:bCs/>
          <w:u w:val="single"/>
        </w:rPr>
        <w:t xml:space="preserve"> = </w:t>
      </w:r>
      <w:proofErr w:type="spellStart"/>
      <w:r w:rsidRPr="00A32E59">
        <w:rPr>
          <w:rFonts w:cstheme="minorHAnsi"/>
          <w:b/>
          <w:bCs/>
          <w:u w:val="single"/>
        </w:rPr>
        <w:t>fc.category_id</w:t>
      </w:r>
      <w:proofErr w:type="spellEnd"/>
    </w:p>
    <w:p w14:paraId="11828A37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WHERE c.name IN ('Animation', 'Children', 'Classics', 'Comedy', 'Family', 'Music')) t1</w:t>
      </w:r>
    </w:p>
    <w:p w14:paraId="57FD1627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GROUP BY 1,</w:t>
      </w:r>
    </w:p>
    <w:p w14:paraId="2347BC86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 xml:space="preserve">         2</w:t>
      </w:r>
    </w:p>
    <w:p w14:paraId="121818CE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ORDER BY 1, 2;</w:t>
      </w:r>
    </w:p>
    <w:p w14:paraId="417C4C2F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</w:p>
    <w:p w14:paraId="58838D80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</w:p>
    <w:p w14:paraId="49D84CF4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</w:p>
    <w:p w14:paraId="0A0D043C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/*Question 4:</w:t>
      </w:r>
    </w:p>
    <w:p w14:paraId="3068323D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</w:p>
    <w:p w14:paraId="285C09BB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Write a query that returns the store ID for the store, the year and month and the number of rental orders each store has fulfilled for that month.</w:t>
      </w:r>
    </w:p>
    <w:p w14:paraId="6DEE0DEB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Your table should include a column for each of the following: year, month, store ID and count of rental orders fulfilled during that month.</w:t>
      </w:r>
    </w:p>
    <w:p w14:paraId="6098D90B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</w:p>
    <w:p w14:paraId="62CB71C1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</w:p>
    <w:p w14:paraId="31D7F57F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Query 4*/</w:t>
      </w:r>
    </w:p>
    <w:p w14:paraId="44F1D0B1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</w:p>
    <w:p w14:paraId="0BE0020D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SELECT</w:t>
      </w:r>
    </w:p>
    <w:p w14:paraId="2BBB67D8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 xml:space="preserve">  DATE_PART('YEAR', </w:t>
      </w:r>
      <w:proofErr w:type="spellStart"/>
      <w:r w:rsidRPr="00A32E59">
        <w:rPr>
          <w:rFonts w:cstheme="minorHAnsi"/>
          <w:b/>
          <w:bCs/>
          <w:u w:val="single"/>
        </w:rPr>
        <w:t>rental_date</w:t>
      </w:r>
      <w:proofErr w:type="spellEnd"/>
      <w:r w:rsidRPr="00A32E59">
        <w:rPr>
          <w:rFonts w:cstheme="minorHAnsi"/>
          <w:b/>
          <w:bCs/>
          <w:u w:val="single"/>
        </w:rPr>
        <w:t>) YEARs,</w:t>
      </w:r>
    </w:p>
    <w:p w14:paraId="4F8B8902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 xml:space="preserve">  DATE_PART('MONTH', </w:t>
      </w:r>
      <w:proofErr w:type="spellStart"/>
      <w:r w:rsidRPr="00A32E59">
        <w:rPr>
          <w:rFonts w:cstheme="minorHAnsi"/>
          <w:b/>
          <w:bCs/>
          <w:u w:val="single"/>
        </w:rPr>
        <w:t>rental_date</w:t>
      </w:r>
      <w:proofErr w:type="spellEnd"/>
      <w:r w:rsidRPr="00A32E59">
        <w:rPr>
          <w:rFonts w:cstheme="minorHAnsi"/>
          <w:b/>
          <w:bCs/>
          <w:u w:val="single"/>
        </w:rPr>
        <w:t>) MONTHs,</w:t>
      </w:r>
    </w:p>
    <w:p w14:paraId="3713ECC4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 xml:space="preserve">  </w:t>
      </w:r>
      <w:proofErr w:type="spellStart"/>
      <w:r w:rsidRPr="00A32E59">
        <w:rPr>
          <w:rFonts w:cstheme="minorHAnsi"/>
          <w:b/>
          <w:bCs/>
          <w:u w:val="single"/>
        </w:rPr>
        <w:t>store.store_id</w:t>
      </w:r>
      <w:proofErr w:type="spellEnd"/>
      <w:r w:rsidRPr="00A32E59">
        <w:rPr>
          <w:rFonts w:cstheme="minorHAnsi"/>
          <w:b/>
          <w:bCs/>
          <w:u w:val="single"/>
        </w:rPr>
        <w:t>,</w:t>
      </w:r>
    </w:p>
    <w:p w14:paraId="126EE948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 xml:space="preserve">  COUNT(*)</w:t>
      </w:r>
    </w:p>
    <w:p w14:paraId="43F82CF9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FROM rental</w:t>
      </w:r>
    </w:p>
    <w:p w14:paraId="1529C792" w14:textId="478B9BBB" w:rsid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JOIN payment</w:t>
      </w:r>
    </w:p>
    <w:p w14:paraId="51E238BD" w14:textId="6EA78266" w:rsid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</w:p>
    <w:p w14:paraId="229F005B" w14:textId="2AF69009" w:rsidR="00A32E59" w:rsidRPr="00A32E59" w:rsidRDefault="00A32E59" w:rsidP="00A32E59">
      <w:pPr>
        <w:shd w:val="clear" w:color="auto" w:fill="454F58"/>
        <w:spacing w:after="0" w:line="240" w:lineRule="auto"/>
        <w:rPr>
          <w:rFonts w:ascii="Courier New" w:eastAsia="Times New Roman" w:hAnsi="Courier New" w:cs="Courier New"/>
          <w:caps/>
          <w:color w:val="FFFFFF"/>
          <w:spacing w:val="15"/>
          <w:sz w:val="18"/>
          <w:szCs w:val="18"/>
        </w:rPr>
      </w:pPr>
      <w:r>
        <w:rPr>
          <w:rFonts w:ascii="Courier New" w:eastAsia="Times New Roman" w:hAnsi="Courier New" w:cs="Courier New"/>
          <w:caps/>
          <w:color w:val="FFFFFF"/>
          <w:spacing w:val="15"/>
          <w:sz w:val="18"/>
          <w:szCs w:val="18"/>
        </w:rPr>
        <w:t xml:space="preserve">Q4 </w:t>
      </w:r>
      <w:r w:rsidRPr="00A32E59">
        <w:rPr>
          <w:rFonts w:ascii="Courier New" w:eastAsia="Times New Roman" w:hAnsi="Courier New" w:cs="Courier New"/>
          <w:caps/>
          <w:color w:val="FFFFFF"/>
          <w:spacing w:val="15"/>
          <w:sz w:val="18"/>
          <w:szCs w:val="18"/>
        </w:rPr>
        <w:t>SUGGESTION</w:t>
      </w:r>
    </w:p>
    <w:p w14:paraId="48DD5A0E" w14:textId="77777777" w:rsidR="00A32E59" w:rsidRPr="00A32E59" w:rsidRDefault="00A32E59" w:rsidP="00A32E59">
      <w:pPr>
        <w:shd w:val="clear" w:color="auto" w:fill="FFFFFF"/>
        <w:spacing w:after="225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  <w:r w:rsidRPr="00A32E59">
        <w:rPr>
          <w:rFonts w:ascii="Arial" w:eastAsia="Times New Roman" w:hAnsi="Arial" w:cs="Arial"/>
          <w:color w:val="000709"/>
          <w:sz w:val="21"/>
          <w:szCs w:val="21"/>
        </w:rPr>
        <w:t xml:space="preserve">You are currently </w:t>
      </w:r>
      <w:proofErr w:type="spellStart"/>
      <w:r w:rsidRPr="00A32E59">
        <w:rPr>
          <w:rFonts w:ascii="Arial" w:eastAsia="Times New Roman" w:hAnsi="Arial" w:cs="Arial"/>
          <w:color w:val="000709"/>
          <w:sz w:val="21"/>
          <w:szCs w:val="21"/>
        </w:rPr>
        <w:t>JOINing</w:t>
      </w:r>
      <w:proofErr w:type="spellEnd"/>
      <w:r w:rsidRPr="00A32E59">
        <w:rPr>
          <w:rFonts w:ascii="Arial" w:eastAsia="Times New Roman" w:hAnsi="Arial" w:cs="Arial"/>
          <w:color w:val="000709"/>
          <w:sz w:val="21"/>
          <w:szCs w:val="21"/>
        </w:rPr>
        <w:t xml:space="preserve"> to the payment table, this JOIN is not needed to fetch any fields. Hence it's unnecessary and making your results slightly off. This is usually the case when GROUP BY's are </w:t>
      </w:r>
      <w:r w:rsidRPr="00A32E59">
        <w:rPr>
          <w:rFonts w:ascii="Arial" w:eastAsia="Times New Roman" w:hAnsi="Arial" w:cs="Arial"/>
          <w:color w:val="000709"/>
          <w:sz w:val="21"/>
          <w:szCs w:val="21"/>
        </w:rPr>
        <w:lastRenderedPageBreak/>
        <w:t>involved.</w:t>
      </w:r>
      <w:r w:rsidRPr="00A32E59">
        <w:rPr>
          <w:rFonts w:ascii="Arial" w:eastAsia="Times New Roman" w:hAnsi="Arial" w:cs="Arial"/>
          <w:color w:val="000709"/>
          <w:sz w:val="21"/>
          <w:szCs w:val="21"/>
        </w:rPr>
        <w:br/>
        <w:t xml:space="preserve">It is best practice to avoid </w:t>
      </w:r>
      <w:proofErr w:type="spellStart"/>
      <w:r w:rsidRPr="00A32E59">
        <w:rPr>
          <w:rFonts w:ascii="Arial" w:eastAsia="Times New Roman" w:hAnsi="Arial" w:cs="Arial"/>
          <w:color w:val="000709"/>
          <w:sz w:val="21"/>
          <w:szCs w:val="21"/>
        </w:rPr>
        <w:t>JOINing</w:t>
      </w:r>
      <w:proofErr w:type="spellEnd"/>
      <w:r w:rsidRPr="00A32E59">
        <w:rPr>
          <w:rFonts w:ascii="Arial" w:eastAsia="Times New Roman" w:hAnsi="Arial" w:cs="Arial"/>
          <w:color w:val="000709"/>
          <w:sz w:val="21"/>
          <w:szCs w:val="21"/>
        </w:rPr>
        <w:t xml:space="preserve"> on tables you won't be selecting anything from.</w:t>
      </w:r>
    </w:p>
    <w:p w14:paraId="6ED4B15C" w14:textId="77777777" w:rsidR="00A32E59" w:rsidRPr="00A32E59" w:rsidRDefault="00A32E59" w:rsidP="00A32E59">
      <w:pPr>
        <w:shd w:val="clear" w:color="auto" w:fill="FFFFFF"/>
        <w:spacing w:after="225" w:line="300" w:lineRule="atLeast"/>
        <w:rPr>
          <w:rFonts w:ascii="Arial" w:eastAsia="Times New Roman" w:hAnsi="Arial" w:cs="Arial"/>
          <w:color w:val="000709"/>
          <w:sz w:val="21"/>
          <w:szCs w:val="21"/>
        </w:rPr>
      </w:pPr>
      <w:r w:rsidRPr="00A32E59">
        <w:rPr>
          <w:rFonts w:ascii="Arial" w:eastAsia="Times New Roman" w:hAnsi="Arial" w:cs="Arial"/>
          <w:color w:val="000709"/>
          <w:sz w:val="21"/>
          <w:szCs w:val="21"/>
        </w:rPr>
        <w:t>Here's your query with my suggestion included:</w:t>
      </w:r>
    </w:p>
    <w:p w14:paraId="70A5144C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SELECT</w:t>
      </w:r>
    </w:p>
    <w:p w14:paraId="0808ADCF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 DATE_PART(</w:t>
      </w:r>
      <w:r w:rsidRPr="00A32E59">
        <w:rPr>
          <w:rFonts w:ascii="Consolas" w:eastAsia="Times New Roman" w:hAnsi="Consolas" w:cs="Courier New"/>
          <w:color w:val="C41A16"/>
          <w:sz w:val="20"/>
          <w:szCs w:val="20"/>
          <w:bdr w:val="none" w:sz="0" w:space="0" w:color="auto" w:frame="1"/>
        </w:rPr>
        <w:t>'YEAR'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, </w:t>
      </w:r>
      <w:proofErr w:type="spellStart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rental_date</w:t>
      </w:r>
      <w:proofErr w:type="spellEnd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) YEARs,</w:t>
      </w:r>
    </w:p>
    <w:p w14:paraId="50009DF6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 DATE_PART(</w:t>
      </w:r>
      <w:r w:rsidRPr="00A32E59">
        <w:rPr>
          <w:rFonts w:ascii="Consolas" w:eastAsia="Times New Roman" w:hAnsi="Consolas" w:cs="Courier New"/>
          <w:color w:val="C41A16"/>
          <w:sz w:val="20"/>
          <w:szCs w:val="20"/>
          <w:bdr w:val="none" w:sz="0" w:space="0" w:color="auto" w:frame="1"/>
        </w:rPr>
        <w:t>'MONTH'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, </w:t>
      </w:r>
      <w:proofErr w:type="spellStart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rental_date</w:t>
      </w:r>
      <w:proofErr w:type="spellEnd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) MONTHs,</w:t>
      </w:r>
    </w:p>
    <w:p w14:paraId="42B8D64F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 </w:t>
      </w:r>
      <w:proofErr w:type="spellStart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store.store_id</w:t>
      </w:r>
      <w:proofErr w:type="spellEnd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,</w:t>
      </w:r>
    </w:p>
    <w:p w14:paraId="48027CC6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 </w:t>
      </w: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COUNT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(*)</w:t>
      </w:r>
    </w:p>
    <w:p w14:paraId="22799D3C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FROM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rental </w:t>
      </w: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as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r</w:t>
      </w:r>
    </w:p>
    <w:p w14:paraId="2E91D074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JOIN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staff</w:t>
      </w:r>
    </w:p>
    <w:p w14:paraId="2AF6BAD3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 </w:t>
      </w: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ON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staff.staff_id</w:t>
      </w:r>
      <w:proofErr w:type="spellEnd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= </w:t>
      </w:r>
      <w:proofErr w:type="spellStart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r.staff_id</w:t>
      </w:r>
      <w:proofErr w:type="spellEnd"/>
    </w:p>
    <w:p w14:paraId="5669EB78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JOIN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store</w:t>
      </w:r>
    </w:p>
    <w:p w14:paraId="387B4AFD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 </w:t>
      </w: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ON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store.store_id</w:t>
      </w:r>
      <w:proofErr w:type="spellEnd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= </w:t>
      </w:r>
      <w:proofErr w:type="spellStart"/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staff.store_id</w:t>
      </w:r>
      <w:proofErr w:type="spellEnd"/>
    </w:p>
    <w:p w14:paraId="6CF89111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GROUP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</w:t>
      </w: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BY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</w:t>
      </w:r>
      <w:r w:rsidRPr="00A32E59">
        <w:rPr>
          <w:rFonts w:ascii="Consolas" w:eastAsia="Times New Roman" w:hAnsi="Consolas" w:cs="Courier New"/>
          <w:color w:val="1C00CF"/>
          <w:sz w:val="20"/>
          <w:szCs w:val="20"/>
          <w:bdr w:val="none" w:sz="0" w:space="0" w:color="auto" w:frame="1"/>
        </w:rPr>
        <w:t>1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,</w:t>
      </w:r>
    </w:p>
    <w:p w14:paraId="16E22C1E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        </w:t>
      </w:r>
      <w:r w:rsidRPr="00A32E59">
        <w:rPr>
          <w:rFonts w:ascii="Consolas" w:eastAsia="Times New Roman" w:hAnsi="Consolas" w:cs="Courier New"/>
          <w:color w:val="1C00CF"/>
          <w:sz w:val="20"/>
          <w:szCs w:val="20"/>
          <w:bdr w:val="none" w:sz="0" w:space="0" w:color="auto" w:frame="1"/>
        </w:rPr>
        <w:t>2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,</w:t>
      </w:r>
    </w:p>
    <w:p w14:paraId="7DC346F2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</w:pP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        </w:t>
      </w:r>
      <w:r w:rsidRPr="00A32E59">
        <w:rPr>
          <w:rFonts w:ascii="Consolas" w:eastAsia="Times New Roman" w:hAnsi="Consolas" w:cs="Courier New"/>
          <w:color w:val="1C00CF"/>
          <w:sz w:val="20"/>
          <w:szCs w:val="20"/>
          <w:bdr w:val="none" w:sz="0" w:space="0" w:color="auto" w:frame="1"/>
        </w:rPr>
        <w:t>3</w:t>
      </w:r>
    </w:p>
    <w:p w14:paraId="4785C021" w14:textId="77777777" w:rsidR="00A32E59" w:rsidRPr="00A32E59" w:rsidRDefault="00A32E59" w:rsidP="00A32E59">
      <w:pPr>
        <w:pBdr>
          <w:top w:val="single" w:sz="2" w:space="0" w:color="auto"/>
          <w:left w:val="single" w:sz="2" w:space="3" w:color="auto"/>
          <w:bottom w:val="single" w:sz="2" w:space="0" w:color="auto"/>
          <w:right w:val="single" w:sz="2" w:space="3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tLeast"/>
        <w:rPr>
          <w:rFonts w:ascii="inherit" w:eastAsia="Times New Roman" w:hAnsi="inherit" w:cs="Courier New"/>
          <w:color w:val="000709"/>
          <w:sz w:val="20"/>
          <w:szCs w:val="20"/>
        </w:rPr>
      </w:pP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order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</w:t>
      </w: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by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</w:t>
      </w:r>
      <w:r w:rsidRPr="00A32E59">
        <w:rPr>
          <w:rFonts w:ascii="Consolas" w:eastAsia="Times New Roman" w:hAnsi="Consolas" w:cs="Courier New"/>
          <w:color w:val="1C00CF"/>
          <w:sz w:val="20"/>
          <w:szCs w:val="20"/>
          <w:bdr w:val="none" w:sz="0" w:space="0" w:color="auto" w:frame="1"/>
        </w:rPr>
        <w:t>4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 xml:space="preserve"> </w:t>
      </w:r>
      <w:r w:rsidRPr="00A32E59">
        <w:rPr>
          <w:rFonts w:ascii="Consolas" w:eastAsia="Times New Roman" w:hAnsi="Consolas" w:cs="Courier New"/>
          <w:color w:val="AA0D91"/>
          <w:sz w:val="20"/>
          <w:szCs w:val="20"/>
          <w:bdr w:val="none" w:sz="0" w:space="0" w:color="auto" w:frame="1"/>
        </w:rPr>
        <w:t>desc</w:t>
      </w:r>
      <w:r w:rsidRPr="00A32E59">
        <w:rPr>
          <w:rFonts w:ascii="Consolas" w:eastAsia="Times New Roman" w:hAnsi="Consolas" w:cs="Courier New"/>
          <w:color w:val="000709"/>
          <w:sz w:val="20"/>
          <w:szCs w:val="20"/>
          <w:bdr w:val="none" w:sz="0" w:space="0" w:color="auto" w:frame="1"/>
        </w:rPr>
        <w:t>;</w:t>
      </w:r>
    </w:p>
    <w:p w14:paraId="2B4277CB" w14:textId="50007D57" w:rsid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</w:p>
    <w:p w14:paraId="02304F78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 xml:space="preserve">ON </w:t>
      </w:r>
      <w:proofErr w:type="spellStart"/>
      <w:r w:rsidRPr="00A32E59">
        <w:rPr>
          <w:rFonts w:cstheme="minorHAnsi"/>
          <w:b/>
          <w:bCs/>
          <w:u w:val="single"/>
        </w:rPr>
        <w:t>payment.rental_id</w:t>
      </w:r>
      <w:proofErr w:type="spellEnd"/>
      <w:r w:rsidRPr="00A32E59">
        <w:rPr>
          <w:rFonts w:cstheme="minorHAnsi"/>
          <w:b/>
          <w:bCs/>
          <w:u w:val="single"/>
        </w:rPr>
        <w:t xml:space="preserve"> = </w:t>
      </w:r>
      <w:proofErr w:type="spellStart"/>
      <w:r w:rsidRPr="00A32E59">
        <w:rPr>
          <w:rFonts w:cstheme="minorHAnsi"/>
          <w:b/>
          <w:bCs/>
          <w:u w:val="single"/>
        </w:rPr>
        <w:t>rental.rental_id</w:t>
      </w:r>
      <w:proofErr w:type="spellEnd"/>
    </w:p>
    <w:p w14:paraId="12656C43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JOIN staff</w:t>
      </w:r>
    </w:p>
    <w:p w14:paraId="57F70CA0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 xml:space="preserve">  ON </w:t>
      </w:r>
      <w:proofErr w:type="spellStart"/>
      <w:r w:rsidRPr="00A32E59">
        <w:rPr>
          <w:rFonts w:cstheme="minorHAnsi"/>
          <w:b/>
          <w:bCs/>
          <w:u w:val="single"/>
        </w:rPr>
        <w:t>staff.staff_id</w:t>
      </w:r>
      <w:proofErr w:type="spellEnd"/>
      <w:r w:rsidRPr="00A32E59">
        <w:rPr>
          <w:rFonts w:cstheme="minorHAnsi"/>
          <w:b/>
          <w:bCs/>
          <w:u w:val="single"/>
        </w:rPr>
        <w:t xml:space="preserve"> = </w:t>
      </w:r>
      <w:proofErr w:type="spellStart"/>
      <w:r w:rsidRPr="00A32E59">
        <w:rPr>
          <w:rFonts w:cstheme="minorHAnsi"/>
          <w:b/>
          <w:bCs/>
          <w:u w:val="single"/>
        </w:rPr>
        <w:t>payment.staff_id</w:t>
      </w:r>
      <w:proofErr w:type="spellEnd"/>
    </w:p>
    <w:p w14:paraId="3BAC2F24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JOIN store</w:t>
      </w:r>
    </w:p>
    <w:p w14:paraId="579949D3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 xml:space="preserve">  ON </w:t>
      </w:r>
      <w:proofErr w:type="spellStart"/>
      <w:r w:rsidRPr="00A32E59">
        <w:rPr>
          <w:rFonts w:cstheme="minorHAnsi"/>
          <w:b/>
          <w:bCs/>
          <w:u w:val="single"/>
        </w:rPr>
        <w:t>store.store_id</w:t>
      </w:r>
      <w:proofErr w:type="spellEnd"/>
      <w:r w:rsidRPr="00A32E59">
        <w:rPr>
          <w:rFonts w:cstheme="minorHAnsi"/>
          <w:b/>
          <w:bCs/>
          <w:u w:val="single"/>
        </w:rPr>
        <w:t xml:space="preserve"> = </w:t>
      </w:r>
      <w:proofErr w:type="spellStart"/>
      <w:r w:rsidRPr="00A32E59">
        <w:rPr>
          <w:rFonts w:cstheme="minorHAnsi"/>
          <w:b/>
          <w:bCs/>
          <w:u w:val="single"/>
        </w:rPr>
        <w:t>staff.store_id</w:t>
      </w:r>
      <w:proofErr w:type="spellEnd"/>
    </w:p>
    <w:p w14:paraId="2EB20403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GROUP BY 1,</w:t>
      </w:r>
    </w:p>
    <w:p w14:paraId="7E50B131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 xml:space="preserve">         2,</w:t>
      </w:r>
    </w:p>
    <w:p w14:paraId="78AA974A" w14:textId="77777777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 xml:space="preserve">         3</w:t>
      </w:r>
    </w:p>
    <w:p w14:paraId="3DD544CD" w14:textId="437AE0B4" w:rsidR="00A32E59" w:rsidRPr="00A32E59" w:rsidRDefault="00A32E59" w:rsidP="00A32E59">
      <w:pPr>
        <w:spacing w:line="240" w:lineRule="auto"/>
        <w:rPr>
          <w:rFonts w:cstheme="minorHAnsi"/>
          <w:b/>
          <w:bCs/>
          <w:u w:val="single"/>
        </w:rPr>
      </w:pPr>
      <w:r w:rsidRPr="00A32E59">
        <w:rPr>
          <w:rFonts w:cstheme="minorHAnsi"/>
          <w:b/>
          <w:bCs/>
          <w:u w:val="single"/>
        </w:rPr>
        <w:t>order by 4 desc;</w:t>
      </w:r>
      <w:bookmarkStart w:id="0" w:name="_GoBack"/>
      <w:bookmarkEnd w:id="0"/>
    </w:p>
    <w:sectPr w:rsidR="00A32E59" w:rsidRPr="00A32E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3A5109"/>
    <w:multiLevelType w:val="multilevel"/>
    <w:tmpl w:val="FAF4F7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MwMTQyMTM1MTG0MDdT0lEKTi0uzszPAykwrAUAqD+3AywAAAA="/>
  </w:docVars>
  <w:rsids>
    <w:rsidRoot w:val="00757772"/>
    <w:rsid w:val="004D73F9"/>
    <w:rsid w:val="006169E8"/>
    <w:rsid w:val="006B6191"/>
    <w:rsid w:val="00757772"/>
    <w:rsid w:val="00A32E59"/>
    <w:rsid w:val="00BE22E3"/>
    <w:rsid w:val="00DA2979"/>
    <w:rsid w:val="00E15AB1"/>
    <w:rsid w:val="00F03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C73684"/>
  <w15:chartTrackingRefBased/>
  <w15:docId w15:val="{F9397D48-9E88-43BD-8F74-A43CA3AC5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5777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75777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57772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57772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7577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g-scope">
    <w:name w:val="ng-scope"/>
    <w:basedOn w:val="DefaultParagraphFont"/>
    <w:rsid w:val="00A32E5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2E5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2E59"/>
    <w:rPr>
      <w:rFonts w:ascii="Courier New" w:eastAsia="Times New Roman" w:hAnsi="Courier New" w:cs="Courier New"/>
      <w:sz w:val="20"/>
      <w:szCs w:val="20"/>
    </w:rPr>
  </w:style>
  <w:style w:type="character" w:customStyle="1" w:styleId="hljs-operator">
    <w:name w:val="hljs-operator"/>
    <w:basedOn w:val="DefaultParagraphFont"/>
    <w:rsid w:val="00A32E59"/>
  </w:style>
  <w:style w:type="character" w:customStyle="1" w:styleId="hljs-keyword">
    <w:name w:val="hljs-keyword"/>
    <w:basedOn w:val="DefaultParagraphFont"/>
    <w:rsid w:val="00A32E59"/>
  </w:style>
  <w:style w:type="character" w:customStyle="1" w:styleId="hljs-string">
    <w:name w:val="hljs-string"/>
    <w:basedOn w:val="DefaultParagraphFont"/>
    <w:rsid w:val="00A32E59"/>
  </w:style>
  <w:style w:type="character" w:customStyle="1" w:styleId="hljs-number">
    <w:name w:val="hljs-number"/>
    <w:basedOn w:val="DefaultParagraphFont"/>
    <w:rsid w:val="00A32E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558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263813">
          <w:marLeft w:val="0"/>
          <w:marRight w:val="0"/>
          <w:marTop w:val="7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77447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835433">
              <w:marLeft w:val="-225"/>
              <w:marRight w:val="-225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153313">
                  <w:marLeft w:val="1316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394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9144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0952252">
                          <w:marLeft w:val="-225"/>
                          <w:marRight w:val="-225"/>
                          <w:marTop w:val="45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7685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68682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4443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89891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67052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12435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7402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4947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5765978">
                                                      <w:marLeft w:val="0"/>
                                                      <w:marRight w:val="0"/>
                                                      <w:marTop w:val="225"/>
                                                      <w:marBottom w:val="0"/>
                                                      <w:divBdr>
                                                        <w:top w:val="single" w:sz="6" w:space="0" w:color="DBE2E8"/>
                                                        <w:left w:val="single" w:sz="6" w:space="0" w:color="DBE2E8"/>
                                                        <w:bottom w:val="single" w:sz="6" w:space="0" w:color="DBE2E8"/>
                                                        <w:right w:val="single" w:sz="6" w:space="0" w:color="DBE2E8"/>
                                                      </w:divBdr>
                                                      <w:divsChild>
                                                        <w:div w:id="146133952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86372139">
                                                              <w:marLeft w:val="-225"/>
                                                              <w:marRight w:val="-22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84547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39257703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8" w:color="DBE2E8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13230702">
                                                              <w:marLeft w:val="-225"/>
                                                              <w:marRight w:val="-22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4267350">
                                                                  <w:marLeft w:val="1069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9933546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0847621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832072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04630330">
                                                      <w:marLeft w:val="0"/>
                                                      <w:marRight w:val="0"/>
                                                      <w:marTop w:val="225"/>
                                                      <w:marBottom w:val="0"/>
                                                      <w:divBdr>
                                                        <w:top w:val="single" w:sz="6" w:space="0" w:color="DBE2E8"/>
                                                        <w:left w:val="single" w:sz="6" w:space="0" w:color="DBE2E8"/>
                                                        <w:bottom w:val="single" w:sz="6" w:space="0" w:color="DBE2E8"/>
                                                        <w:right w:val="single" w:sz="6" w:space="0" w:color="DBE2E8"/>
                                                      </w:divBdr>
                                                      <w:divsChild>
                                                        <w:div w:id="171680801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43718882">
                                                              <w:marLeft w:val="-225"/>
                                                              <w:marRight w:val="-22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273940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5687320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8" w:color="DBE2E8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1809523">
                                                              <w:marLeft w:val="-225"/>
                                                              <w:marRight w:val="-22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533088">
                                                                  <w:marLeft w:val="1069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921684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4991235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41946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1063486">
                                                      <w:marLeft w:val="0"/>
                                                      <w:marRight w:val="0"/>
                                                      <w:marTop w:val="225"/>
                                                      <w:marBottom w:val="0"/>
                                                      <w:divBdr>
                                                        <w:top w:val="single" w:sz="6" w:space="0" w:color="DBE2E8"/>
                                                        <w:left w:val="single" w:sz="6" w:space="0" w:color="DBE2E8"/>
                                                        <w:bottom w:val="single" w:sz="6" w:space="0" w:color="DBE2E8"/>
                                                        <w:right w:val="single" w:sz="6" w:space="0" w:color="DBE2E8"/>
                                                      </w:divBdr>
                                                      <w:divsChild>
                                                        <w:div w:id="3202338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7977678">
                                                              <w:marLeft w:val="-225"/>
                                                              <w:marRight w:val="-22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0634870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1030939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8" w:color="DBE2E8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65669087">
                                                              <w:marLeft w:val="-225"/>
                                                              <w:marRight w:val="-22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2707137">
                                                                  <w:marLeft w:val="1069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754428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9042919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570253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9876944">
                                                      <w:marLeft w:val="0"/>
                                                      <w:marRight w:val="0"/>
                                                      <w:marTop w:val="225"/>
                                                      <w:marBottom w:val="0"/>
                                                      <w:divBdr>
                                                        <w:top w:val="single" w:sz="6" w:space="0" w:color="DBE2E8"/>
                                                        <w:left w:val="single" w:sz="6" w:space="0" w:color="DBE2E8"/>
                                                        <w:bottom w:val="single" w:sz="6" w:space="0" w:color="DBE2E8"/>
                                                        <w:right w:val="single" w:sz="6" w:space="0" w:color="DBE2E8"/>
                                                      </w:divBdr>
                                                      <w:divsChild>
                                                        <w:div w:id="129795518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33204993">
                                                              <w:marLeft w:val="-225"/>
                                                              <w:marRight w:val="-22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045190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5021182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8" w:color="DBE2E8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50474751">
                                                              <w:marLeft w:val="-225"/>
                                                              <w:marRight w:val="-22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29756280">
                                                                  <w:marLeft w:val="1069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6550179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591323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53669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3883529">
                                                      <w:marLeft w:val="0"/>
                                                      <w:marRight w:val="0"/>
                                                      <w:marTop w:val="225"/>
                                                      <w:marBottom w:val="0"/>
                                                      <w:divBdr>
                                                        <w:top w:val="single" w:sz="6" w:space="0" w:color="DBE2E8"/>
                                                        <w:left w:val="single" w:sz="6" w:space="0" w:color="DBE2E8"/>
                                                        <w:bottom w:val="single" w:sz="6" w:space="0" w:color="DBE2E8"/>
                                                        <w:right w:val="single" w:sz="6" w:space="0" w:color="DBE2E8"/>
                                                      </w:divBdr>
                                                      <w:divsChild>
                                                        <w:div w:id="6547274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62658999">
                                                              <w:marLeft w:val="-225"/>
                                                              <w:marRight w:val="-22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072166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6818547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8" w:color="DBE2E8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02432407">
                                                              <w:marLeft w:val="-225"/>
                                                              <w:marRight w:val="-22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69710809">
                                                                  <w:marLeft w:val="1069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06887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128499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57122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44719482">
                                                      <w:marLeft w:val="0"/>
                                                      <w:marRight w:val="0"/>
                                                      <w:marTop w:val="225"/>
                                                      <w:marBottom w:val="0"/>
                                                      <w:divBdr>
                                                        <w:top w:val="single" w:sz="6" w:space="0" w:color="DBE2E8"/>
                                                        <w:left w:val="single" w:sz="6" w:space="0" w:color="DBE2E8"/>
                                                        <w:bottom w:val="single" w:sz="6" w:space="0" w:color="DBE2E8"/>
                                                        <w:right w:val="single" w:sz="6" w:space="0" w:color="DBE2E8"/>
                                                      </w:divBdr>
                                                      <w:divsChild>
                                                        <w:div w:id="3065152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75032788">
                                                              <w:marLeft w:val="-225"/>
                                                              <w:marRight w:val="-22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02820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12452160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8" w:color="DBE2E8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0535295">
                                                              <w:marLeft w:val="-225"/>
                                                              <w:marRight w:val="-22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5612326">
                                                                  <w:marLeft w:val="1069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9975257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83804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7958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44189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50252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01383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0180803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7741240">
                                                      <w:marLeft w:val="0"/>
                                                      <w:marRight w:val="0"/>
                                                      <w:marTop w:val="225"/>
                                                      <w:marBottom w:val="0"/>
                                                      <w:divBdr>
                                                        <w:top w:val="single" w:sz="6" w:space="0" w:color="DBE2E8"/>
                                                        <w:left w:val="single" w:sz="6" w:space="0" w:color="DBE2E8"/>
                                                        <w:bottom w:val="single" w:sz="6" w:space="0" w:color="DBE2E8"/>
                                                        <w:right w:val="single" w:sz="6" w:space="0" w:color="DBE2E8"/>
                                                      </w:divBdr>
                                                      <w:divsChild>
                                                        <w:div w:id="5828842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5615549">
                                                              <w:marLeft w:val="-225"/>
                                                              <w:marRight w:val="-22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34985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83873455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8" w:color="DBE2E8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70696162">
                                                              <w:marLeft w:val="-225"/>
                                                              <w:marRight w:val="-22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97063278">
                                                                  <w:marLeft w:val="1069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322282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518661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4461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9589944">
                                                      <w:marLeft w:val="0"/>
                                                      <w:marRight w:val="0"/>
                                                      <w:marTop w:val="225"/>
                                                      <w:marBottom w:val="0"/>
                                                      <w:divBdr>
                                                        <w:top w:val="single" w:sz="6" w:space="0" w:color="DBE2E8"/>
                                                        <w:left w:val="single" w:sz="6" w:space="0" w:color="DBE2E8"/>
                                                        <w:bottom w:val="single" w:sz="6" w:space="0" w:color="DBE2E8"/>
                                                        <w:right w:val="single" w:sz="6" w:space="0" w:color="DBE2E8"/>
                                                      </w:divBdr>
                                                      <w:divsChild>
                                                        <w:div w:id="124036520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67238059">
                                                              <w:marLeft w:val="-225"/>
                                                              <w:marRight w:val="-22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8601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385068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8" w:color="DBE2E8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31999680">
                                                              <w:marLeft w:val="-225"/>
                                                              <w:marRight w:val="-22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75343089">
                                                                  <w:marLeft w:val="1069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406519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129169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2633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03755038">
                                                      <w:marLeft w:val="0"/>
                                                      <w:marRight w:val="0"/>
                                                      <w:marTop w:val="225"/>
                                                      <w:marBottom w:val="0"/>
                                                      <w:divBdr>
                                                        <w:top w:val="single" w:sz="6" w:space="0" w:color="DBE2E8"/>
                                                        <w:left w:val="single" w:sz="6" w:space="0" w:color="DBE2E8"/>
                                                        <w:bottom w:val="single" w:sz="6" w:space="0" w:color="DBE2E8"/>
                                                        <w:right w:val="single" w:sz="6" w:space="0" w:color="DBE2E8"/>
                                                      </w:divBdr>
                                                      <w:divsChild>
                                                        <w:div w:id="4581851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48353848">
                                                              <w:marLeft w:val="-225"/>
                                                              <w:marRight w:val="-22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387575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5883454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8" w:color="DBE2E8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55351332">
                                                              <w:marLeft w:val="-225"/>
                                                              <w:marRight w:val="-225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7256516">
                                                                  <w:marLeft w:val="1069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833534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31954132">
                          <w:marLeft w:val="-225"/>
                          <w:marRight w:val="-225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5535773">
                          <w:marLeft w:val="-225"/>
                          <w:marRight w:val="-225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912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86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2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894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9869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5679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3245399">
                          <w:marLeft w:val="0"/>
                          <w:marRight w:val="-4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841401">
                              <w:marLeft w:val="66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5591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8225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48338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9836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97767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81625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476210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788381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319003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31932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031204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12586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392849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87591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851852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31771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966854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94488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42062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660871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294536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56561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101562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131692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43590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05018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070730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50759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52698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88819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130065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850973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373869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94232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84360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60819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343649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62503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6522962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371865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445527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32200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740624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447116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758815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0553449">
                                                                  <w:marLeft w:val="0"/>
                                                                  <w:marRight w:val="0"/>
                                                                  <w:marTop w:val="225"/>
                                                                  <w:marBottom w:val="7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single" w:sz="6" w:space="15" w:color="DBE2E8"/>
                                                                    <w:bottom w:val="none" w:sz="0" w:space="0" w:color="auto"/>
                                                                    <w:right w:val="single" w:sz="6" w:space="15" w:color="DBE2E8"/>
                                                                  </w:divBdr>
                                                                  <w:divsChild>
                                                                    <w:div w:id="211080961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25158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2343888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62608534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25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5461376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87501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255061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23710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292038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399187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389593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097935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30264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978321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507485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643978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389426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196234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4024855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7462219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224888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07037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205452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57765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935539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21930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316204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04773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309282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52133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824073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80716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415835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96832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6305494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17963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18638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3458579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302680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274992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919387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39378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041919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184219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49991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68146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887785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88858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12490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86085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76031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559791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182873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566033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87390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79761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6360579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409934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43824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39811070">
                                                                  <w:marLeft w:val="0"/>
                                                                  <w:marRight w:val="0"/>
                                                                  <w:marTop w:val="225"/>
                                                                  <w:marBottom w:val="7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single" w:sz="6" w:space="15" w:color="DBE2E8"/>
                                                                    <w:bottom w:val="none" w:sz="0" w:space="0" w:color="auto"/>
                                                                    <w:right w:val="single" w:sz="6" w:space="15" w:color="DBE2E8"/>
                                                                  </w:divBdr>
                                                                  <w:divsChild>
                                                                    <w:div w:id="194742686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878705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204085982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3082577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25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52155367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0627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651850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237449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0058605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676499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082438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320957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405769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2153791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156573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22321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826686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74336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013634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742115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773959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514318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95730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57075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8196108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72656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7436441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98376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41001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004466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188563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972698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19722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68981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7035744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91957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873136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374618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4027521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77358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451957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57482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579325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59818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4592277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45200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244186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06197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653911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6918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47473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001645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920086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16326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160933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7136476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521529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7022325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824137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92666548">
                                                                  <w:marLeft w:val="0"/>
                                                                  <w:marRight w:val="0"/>
                                                                  <w:marTop w:val="225"/>
                                                                  <w:marBottom w:val="7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single" w:sz="6" w:space="15" w:color="DBE2E8"/>
                                                                    <w:bottom w:val="none" w:sz="0" w:space="0" w:color="auto"/>
                                                                    <w:right w:val="single" w:sz="6" w:space="15" w:color="DBE2E8"/>
                                                                  </w:divBdr>
                                                                  <w:divsChild>
                                                                    <w:div w:id="16502072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658441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8735984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8690329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25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96841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08127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506349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295408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894345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54341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773053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07548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664476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585422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724258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868589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6366445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776806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102005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424655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4020263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41214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564283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3971129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773301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91378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133986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22143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96515595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47404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1873333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014514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655885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5399382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3906141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23005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6831706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1563135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6077398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278938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129736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848765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520541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418351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822090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371752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6097027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295649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274985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9904500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0222453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6683017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976259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71009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63161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938992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750628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8343622">
                                                                  <w:marLeft w:val="0"/>
                                                                  <w:marRight w:val="0"/>
                                                                  <w:marTop w:val="225"/>
                                                                  <w:marBottom w:val="75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single" w:sz="6" w:space="15" w:color="DBE2E8"/>
                                                                    <w:bottom w:val="none" w:sz="0" w:space="0" w:color="auto"/>
                                                                    <w:right w:val="single" w:sz="6" w:space="15" w:color="DBE2E8"/>
                                                                  </w:divBdr>
                                                                  <w:divsChild>
                                                                    <w:div w:id="21171654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270280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600313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80330081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225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11954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1348470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22355856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359048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574769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157327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486588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693398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9220571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6596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629778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288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476924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658806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5429813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480520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7404399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685597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345325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312400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5781784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394676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326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4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964554">
          <w:marLeft w:val="-225"/>
          <w:marRight w:val="-225"/>
          <w:marTop w:val="4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06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35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4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52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511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9115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7171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705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5984564">
                                      <w:marLeft w:val="0"/>
                                      <w:marRight w:val="0"/>
                                      <w:marTop w:val="225"/>
                                      <w:marBottom w:val="0"/>
                                      <w:divBdr>
                                        <w:top w:val="single" w:sz="6" w:space="0" w:color="DBE2E8"/>
                                        <w:left w:val="single" w:sz="6" w:space="0" w:color="DBE2E8"/>
                                        <w:bottom w:val="single" w:sz="6" w:space="0" w:color="DBE2E8"/>
                                        <w:right w:val="single" w:sz="6" w:space="0" w:color="DBE2E8"/>
                                      </w:divBdr>
                                      <w:divsChild>
                                        <w:div w:id="964134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599458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974603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129130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8" w:color="DBE2E8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554962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1811805">
                                                  <w:marLeft w:val="1069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1963706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19601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809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8463">
                                      <w:marLeft w:val="0"/>
                                      <w:marRight w:val="0"/>
                                      <w:marTop w:val="225"/>
                                      <w:marBottom w:val="0"/>
                                      <w:divBdr>
                                        <w:top w:val="single" w:sz="6" w:space="0" w:color="DBE2E8"/>
                                        <w:left w:val="single" w:sz="6" w:space="0" w:color="DBE2E8"/>
                                        <w:bottom w:val="single" w:sz="6" w:space="0" w:color="DBE2E8"/>
                                        <w:right w:val="single" w:sz="6" w:space="0" w:color="DBE2E8"/>
                                      </w:divBdr>
                                      <w:divsChild>
                                        <w:div w:id="12303849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926994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983028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69972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8" w:color="DBE2E8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8305192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6806445">
                                                  <w:marLeft w:val="1069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0464692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67548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2488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9652811">
                                      <w:marLeft w:val="0"/>
                                      <w:marRight w:val="0"/>
                                      <w:marTop w:val="225"/>
                                      <w:marBottom w:val="0"/>
                                      <w:divBdr>
                                        <w:top w:val="single" w:sz="6" w:space="0" w:color="DBE2E8"/>
                                        <w:left w:val="single" w:sz="6" w:space="0" w:color="DBE2E8"/>
                                        <w:bottom w:val="single" w:sz="6" w:space="0" w:color="DBE2E8"/>
                                        <w:right w:val="single" w:sz="6" w:space="0" w:color="DBE2E8"/>
                                      </w:divBdr>
                                      <w:divsChild>
                                        <w:div w:id="6713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3293454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21756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1286975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8" w:color="DBE2E8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973022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9137950">
                                                  <w:marLeft w:val="1069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6645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9472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05486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4013948">
                                      <w:marLeft w:val="0"/>
                                      <w:marRight w:val="0"/>
                                      <w:marTop w:val="225"/>
                                      <w:marBottom w:val="0"/>
                                      <w:divBdr>
                                        <w:top w:val="single" w:sz="6" w:space="0" w:color="DBE2E8"/>
                                        <w:left w:val="single" w:sz="6" w:space="0" w:color="DBE2E8"/>
                                        <w:bottom w:val="single" w:sz="6" w:space="0" w:color="DBE2E8"/>
                                        <w:right w:val="single" w:sz="6" w:space="0" w:color="DBE2E8"/>
                                      </w:divBdr>
                                      <w:divsChild>
                                        <w:div w:id="1392708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23083808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60579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311472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8" w:color="DBE2E8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052477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5658872">
                                                  <w:marLeft w:val="1069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63812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44503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0008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2092050">
                                      <w:marLeft w:val="0"/>
                                      <w:marRight w:val="0"/>
                                      <w:marTop w:val="225"/>
                                      <w:marBottom w:val="0"/>
                                      <w:divBdr>
                                        <w:top w:val="single" w:sz="6" w:space="0" w:color="DBE2E8"/>
                                        <w:left w:val="single" w:sz="6" w:space="0" w:color="DBE2E8"/>
                                        <w:bottom w:val="single" w:sz="6" w:space="0" w:color="DBE2E8"/>
                                        <w:right w:val="single" w:sz="6" w:space="0" w:color="DBE2E8"/>
                                      </w:divBdr>
                                      <w:divsChild>
                                        <w:div w:id="2804532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877144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04164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1219933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8" w:color="DBE2E8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0636549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6946219">
                                                  <w:marLeft w:val="1069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456107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823862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58901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5294495">
                                      <w:marLeft w:val="0"/>
                                      <w:marRight w:val="0"/>
                                      <w:marTop w:val="225"/>
                                      <w:marBottom w:val="0"/>
                                      <w:divBdr>
                                        <w:top w:val="single" w:sz="6" w:space="0" w:color="DBE2E8"/>
                                        <w:left w:val="single" w:sz="6" w:space="0" w:color="DBE2E8"/>
                                        <w:bottom w:val="single" w:sz="6" w:space="0" w:color="DBE2E8"/>
                                        <w:right w:val="single" w:sz="6" w:space="0" w:color="DBE2E8"/>
                                      </w:divBdr>
                                      <w:divsChild>
                                        <w:div w:id="73940598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4789072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397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605630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8" w:color="DBE2E8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1835010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3050803">
                                                  <w:marLeft w:val="1069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9949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2080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82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7973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0630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557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74784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3902197">
                                      <w:marLeft w:val="0"/>
                                      <w:marRight w:val="0"/>
                                      <w:marTop w:val="225"/>
                                      <w:marBottom w:val="0"/>
                                      <w:divBdr>
                                        <w:top w:val="single" w:sz="6" w:space="0" w:color="DBE2E8"/>
                                        <w:left w:val="single" w:sz="6" w:space="0" w:color="DBE2E8"/>
                                        <w:bottom w:val="single" w:sz="6" w:space="0" w:color="DBE2E8"/>
                                        <w:right w:val="single" w:sz="6" w:space="0" w:color="DBE2E8"/>
                                      </w:divBdr>
                                      <w:divsChild>
                                        <w:div w:id="359860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284760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10030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521434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8" w:color="DBE2E8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9533253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31089426">
                                                  <w:marLeft w:val="1069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463235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25052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9483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1316145">
                                      <w:marLeft w:val="0"/>
                                      <w:marRight w:val="0"/>
                                      <w:marTop w:val="225"/>
                                      <w:marBottom w:val="0"/>
                                      <w:divBdr>
                                        <w:top w:val="single" w:sz="6" w:space="0" w:color="DBE2E8"/>
                                        <w:left w:val="single" w:sz="6" w:space="0" w:color="DBE2E8"/>
                                        <w:bottom w:val="single" w:sz="6" w:space="0" w:color="DBE2E8"/>
                                        <w:right w:val="single" w:sz="6" w:space="0" w:color="DBE2E8"/>
                                      </w:divBdr>
                                      <w:divsChild>
                                        <w:div w:id="15617442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500325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25967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442259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8" w:color="DBE2E8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6439366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71922408">
                                                  <w:marLeft w:val="1069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692639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28206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07564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5993059">
                                      <w:marLeft w:val="0"/>
                                      <w:marRight w:val="0"/>
                                      <w:marTop w:val="225"/>
                                      <w:marBottom w:val="0"/>
                                      <w:divBdr>
                                        <w:top w:val="single" w:sz="6" w:space="0" w:color="DBE2E8"/>
                                        <w:left w:val="single" w:sz="6" w:space="0" w:color="DBE2E8"/>
                                        <w:bottom w:val="single" w:sz="6" w:space="0" w:color="DBE2E8"/>
                                        <w:right w:val="single" w:sz="6" w:space="0" w:color="DBE2E8"/>
                                      </w:divBdr>
                                      <w:divsChild>
                                        <w:div w:id="14821199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3379545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353806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3554280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8" w:color="DBE2E8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7585563">
                                              <w:marLeft w:val="-225"/>
                                              <w:marRight w:val="-22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3515300">
                                                  <w:marLeft w:val="1069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34262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595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81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171023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805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17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151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85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6177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121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40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80108">
          <w:marLeft w:val="0"/>
          <w:marRight w:val="0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72DC43-DCF9-4916-9AA4-C4353D2231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9</Pages>
  <Words>1037</Words>
  <Characters>591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i A. Muhammed</dc:creator>
  <cp:keywords/>
  <dc:description/>
  <cp:lastModifiedBy>Abdullahi A. Muhammed</cp:lastModifiedBy>
  <cp:revision>2</cp:revision>
  <dcterms:created xsi:type="dcterms:W3CDTF">2021-05-30T09:40:00Z</dcterms:created>
  <dcterms:modified xsi:type="dcterms:W3CDTF">2021-05-30T09:50:00Z</dcterms:modified>
</cp:coreProperties>
</file>